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15382" w14:textId="7DC68089" w:rsidR="0016727B" w:rsidRPr="00B02A49" w:rsidRDefault="00E02C05" w:rsidP="00CF6834">
      <w:pPr>
        <w:rPr>
          <w:rFonts w:ascii="Times New Roman" w:hAnsi="Times New Roman" w:cs="Times New Roman"/>
          <w:b/>
          <w:bCs/>
        </w:rPr>
      </w:pPr>
      <w:r w:rsidRPr="00B02A49">
        <w:rPr>
          <w:rFonts w:ascii="Times New Roman" w:hAnsi="Times New Roman" w:cs="Times New Roman" w:hint="eastAsia"/>
          <w:b/>
          <w:bCs/>
        </w:rPr>
        <w:t>S</w:t>
      </w:r>
      <w:r w:rsidRPr="00B02A49">
        <w:rPr>
          <w:rFonts w:ascii="Times New Roman" w:hAnsi="Times New Roman" w:cs="Times New Roman"/>
          <w:b/>
          <w:bCs/>
        </w:rPr>
        <w:t xml:space="preserve">5 </w:t>
      </w:r>
      <w:r w:rsidR="0016727B" w:rsidRPr="00B02A49">
        <w:rPr>
          <w:rFonts w:ascii="Times New Roman" w:hAnsi="Times New Roman" w:cs="Times New Roman"/>
          <w:b/>
          <w:bCs/>
        </w:rPr>
        <w:t xml:space="preserve">Estimated salt intake by survey language </w:t>
      </w:r>
      <w:r w:rsidR="001017FA" w:rsidRPr="00B02A49">
        <w:rPr>
          <w:rFonts w:ascii="Times New Roman" w:hAnsi="Times New Roman" w:cs="Times New Roman"/>
          <w:b/>
          <w:bCs/>
        </w:rPr>
        <w:t>category</w:t>
      </w:r>
    </w:p>
    <w:p w14:paraId="2835408C" w14:textId="7C6BCAFB" w:rsidR="00E02C05" w:rsidRPr="00B02A49" w:rsidRDefault="0016727B" w:rsidP="00CF6834">
      <w:pPr>
        <w:rPr>
          <w:rFonts w:ascii="Times New Roman" w:hAnsi="Times New Roman" w:cs="Times New Roman"/>
          <w:b/>
          <w:bCs/>
        </w:rPr>
      </w:pPr>
      <w:r w:rsidRPr="00B02A49">
        <w:rPr>
          <w:rFonts w:ascii="Times New Roman" w:hAnsi="Times New Roman" w:cs="Times New Roman"/>
          <w:b/>
          <w:bCs/>
        </w:rPr>
        <w:t xml:space="preserve">S5 </w:t>
      </w:r>
      <w:r w:rsidR="00FB7136" w:rsidRPr="00B02A49">
        <w:rPr>
          <w:rFonts w:ascii="Times New Roman" w:hAnsi="Times New Roman" w:cs="Times New Roman"/>
          <w:b/>
          <w:bCs/>
        </w:rPr>
        <w:t xml:space="preserve">Table. </w:t>
      </w:r>
      <w:r w:rsidR="00FB7136" w:rsidRPr="00B02A49">
        <w:rPr>
          <w:rFonts w:ascii="Times New Roman" w:eastAsia="游ゴシック" w:hAnsi="Times New Roman" w:cs="Times New Roman"/>
          <w:b/>
          <w:bCs/>
          <w:kern w:val="0"/>
          <w:sz w:val="22"/>
          <w:szCs w:val="22"/>
        </w:rPr>
        <w:t>Estimated Salt Intake per day(g) by Survey language</w:t>
      </w:r>
    </w:p>
    <w:tbl>
      <w:tblPr>
        <w:tblStyle w:val="af3"/>
        <w:tblW w:w="5500" w:type="dxa"/>
        <w:tblLook w:val="04A0" w:firstRow="1" w:lastRow="0" w:firstColumn="1" w:lastColumn="0" w:noHBand="0" w:noVBand="1"/>
      </w:tblPr>
      <w:tblGrid>
        <w:gridCol w:w="2358"/>
        <w:gridCol w:w="1020"/>
        <w:gridCol w:w="903"/>
        <w:gridCol w:w="1219"/>
      </w:tblGrid>
      <w:tr w:rsidR="000A1ACA" w:rsidRPr="00B02A49" w14:paraId="1F6ADD81" w14:textId="77777777" w:rsidTr="00480890">
        <w:trPr>
          <w:trHeight w:val="375"/>
        </w:trPr>
        <w:tc>
          <w:tcPr>
            <w:tcW w:w="2358" w:type="dxa"/>
            <w:noWrap/>
            <w:hideMark/>
          </w:tcPr>
          <w:p w14:paraId="0880CDDB" w14:textId="77777777" w:rsidR="007F4192" w:rsidRPr="00B02A49" w:rsidRDefault="007F4192" w:rsidP="00480890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1020" w:type="dxa"/>
            <w:noWrap/>
            <w:hideMark/>
          </w:tcPr>
          <w:p w14:paraId="5065FF62" w14:textId="68C3F9E9" w:rsidR="007F4192" w:rsidRPr="00B02A49" w:rsidRDefault="007F4192" w:rsidP="00480890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N</w:t>
            </w:r>
          </w:p>
        </w:tc>
        <w:tc>
          <w:tcPr>
            <w:tcW w:w="903" w:type="dxa"/>
            <w:noWrap/>
            <w:hideMark/>
          </w:tcPr>
          <w:p w14:paraId="74032E9C" w14:textId="17F1CD30" w:rsidR="007F4192" w:rsidRPr="00B02A49" w:rsidRDefault="007F4192" w:rsidP="00480890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Mean</w:t>
            </w:r>
          </w:p>
        </w:tc>
        <w:tc>
          <w:tcPr>
            <w:tcW w:w="1219" w:type="dxa"/>
            <w:noWrap/>
            <w:hideMark/>
          </w:tcPr>
          <w:p w14:paraId="392018F9" w14:textId="77777777" w:rsidR="007F4192" w:rsidRPr="00B02A49" w:rsidRDefault="007F4192" w:rsidP="00480890">
            <w:pPr>
              <w:widowControl/>
              <w:jc w:val="center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SD</w:t>
            </w:r>
          </w:p>
        </w:tc>
      </w:tr>
      <w:tr w:rsidR="000A1ACA" w:rsidRPr="00B02A49" w14:paraId="73968B59" w14:textId="77777777" w:rsidTr="00480890">
        <w:trPr>
          <w:trHeight w:val="375"/>
        </w:trPr>
        <w:tc>
          <w:tcPr>
            <w:tcW w:w="2358" w:type="dxa"/>
            <w:noWrap/>
          </w:tcPr>
          <w:p w14:paraId="61C0578E" w14:textId="27706ABD" w:rsidR="007F4192" w:rsidRPr="00B02A49" w:rsidRDefault="007F4192" w:rsidP="00480890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sz w:val="22"/>
                <w:szCs w:val="22"/>
              </w:rPr>
              <w:t>Dzongkha</w:t>
            </w:r>
          </w:p>
        </w:tc>
        <w:tc>
          <w:tcPr>
            <w:tcW w:w="1020" w:type="dxa"/>
            <w:noWrap/>
            <w:hideMark/>
          </w:tcPr>
          <w:p w14:paraId="2AEBDD8B" w14:textId="4A92B83A" w:rsidR="007F4192" w:rsidRPr="00B02A49" w:rsidRDefault="007F4192" w:rsidP="00480890">
            <w:pPr>
              <w:widowControl/>
              <w:jc w:val="righ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679</w:t>
            </w:r>
          </w:p>
        </w:tc>
        <w:tc>
          <w:tcPr>
            <w:tcW w:w="903" w:type="dxa"/>
            <w:noWrap/>
            <w:hideMark/>
          </w:tcPr>
          <w:p w14:paraId="359EFA1C" w14:textId="2B5A75D3" w:rsidR="007F4192" w:rsidRPr="00B02A49" w:rsidRDefault="007F4192" w:rsidP="00480890">
            <w:pPr>
              <w:widowControl/>
              <w:jc w:val="righ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13.09</w:t>
            </w:r>
          </w:p>
        </w:tc>
        <w:tc>
          <w:tcPr>
            <w:tcW w:w="1219" w:type="dxa"/>
            <w:noWrap/>
            <w:hideMark/>
          </w:tcPr>
          <w:p w14:paraId="2EEDCB21" w14:textId="77777777" w:rsidR="007F4192" w:rsidRPr="00B02A49" w:rsidRDefault="007F4192" w:rsidP="00480890">
            <w:pPr>
              <w:widowControl/>
              <w:jc w:val="righ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9.911</w:t>
            </w:r>
          </w:p>
        </w:tc>
      </w:tr>
      <w:tr w:rsidR="000A1ACA" w:rsidRPr="00B02A49" w14:paraId="0A279995" w14:textId="77777777" w:rsidTr="00480890">
        <w:trPr>
          <w:trHeight w:val="375"/>
        </w:trPr>
        <w:tc>
          <w:tcPr>
            <w:tcW w:w="2358" w:type="dxa"/>
            <w:noWrap/>
          </w:tcPr>
          <w:p w14:paraId="716CD7C8" w14:textId="1EBB8EF5" w:rsidR="007F4192" w:rsidRPr="00B02A49" w:rsidRDefault="007F4192" w:rsidP="00480890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sz w:val="22"/>
                <w:szCs w:val="22"/>
              </w:rPr>
              <w:t>Tshanglakha</w:t>
            </w:r>
          </w:p>
        </w:tc>
        <w:tc>
          <w:tcPr>
            <w:tcW w:w="1020" w:type="dxa"/>
            <w:noWrap/>
            <w:hideMark/>
          </w:tcPr>
          <w:p w14:paraId="779EF6A2" w14:textId="4C0AB07F" w:rsidR="007F4192" w:rsidRPr="00B02A49" w:rsidRDefault="007F4192" w:rsidP="00480890">
            <w:pPr>
              <w:widowControl/>
              <w:jc w:val="righ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667</w:t>
            </w:r>
          </w:p>
        </w:tc>
        <w:tc>
          <w:tcPr>
            <w:tcW w:w="903" w:type="dxa"/>
            <w:noWrap/>
            <w:hideMark/>
          </w:tcPr>
          <w:p w14:paraId="2868A31C" w14:textId="3089D370" w:rsidR="007F4192" w:rsidRPr="00B02A49" w:rsidRDefault="007F4192" w:rsidP="00480890">
            <w:pPr>
              <w:widowControl/>
              <w:jc w:val="righ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16.98</w:t>
            </w:r>
          </w:p>
        </w:tc>
        <w:tc>
          <w:tcPr>
            <w:tcW w:w="1219" w:type="dxa"/>
            <w:noWrap/>
            <w:hideMark/>
          </w:tcPr>
          <w:p w14:paraId="51461F32" w14:textId="77777777" w:rsidR="007F4192" w:rsidRPr="00B02A49" w:rsidRDefault="007F4192" w:rsidP="00480890">
            <w:pPr>
              <w:widowControl/>
              <w:jc w:val="righ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17.154</w:t>
            </w:r>
          </w:p>
        </w:tc>
      </w:tr>
      <w:tr w:rsidR="000A1ACA" w:rsidRPr="00B02A49" w14:paraId="15F239B6" w14:textId="77777777" w:rsidTr="00480890">
        <w:trPr>
          <w:trHeight w:val="375"/>
        </w:trPr>
        <w:tc>
          <w:tcPr>
            <w:tcW w:w="2358" w:type="dxa"/>
            <w:noWrap/>
          </w:tcPr>
          <w:p w14:paraId="2C3BA97E" w14:textId="1C680C9F" w:rsidR="007F4192" w:rsidRPr="00B02A49" w:rsidRDefault="007F4192" w:rsidP="00480890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sz w:val="22"/>
                <w:szCs w:val="22"/>
              </w:rPr>
              <w:t xml:space="preserve">Lhotshamkha </w:t>
            </w:r>
          </w:p>
        </w:tc>
        <w:tc>
          <w:tcPr>
            <w:tcW w:w="1020" w:type="dxa"/>
            <w:noWrap/>
            <w:hideMark/>
          </w:tcPr>
          <w:p w14:paraId="07E221BD" w14:textId="1A672B26" w:rsidR="007F4192" w:rsidRPr="00B02A49" w:rsidRDefault="007F4192" w:rsidP="00480890">
            <w:pPr>
              <w:widowControl/>
              <w:jc w:val="righ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531</w:t>
            </w:r>
          </w:p>
        </w:tc>
        <w:tc>
          <w:tcPr>
            <w:tcW w:w="903" w:type="dxa"/>
            <w:noWrap/>
            <w:hideMark/>
          </w:tcPr>
          <w:p w14:paraId="093516C5" w14:textId="259DE9D4" w:rsidR="007F4192" w:rsidRPr="00B02A49" w:rsidRDefault="007F4192" w:rsidP="00480890">
            <w:pPr>
              <w:widowControl/>
              <w:jc w:val="righ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13.23</w:t>
            </w:r>
          </w:p>
        </w:tc>
        <w:tc>
          <w:tcPr>
            <w:tcW w:w="1219" w:type="dxa"/>
            <w:noWrap/>
            <w:hideMark/>
          </w:tcPr>
          <w:p w14:paraId="54B74581" w14:textId="77777777" w:rsidR="007F4192" w:rsidRPr="00B02A49" w:rsidRDefault="007F4192" w:rsidP="00480890">
            <w:pPr>
              <w:widowControl/>
              <w:jc w:val="righ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9.715</w:t>
            </w:r>
          </w:p>
        </w:tc>
      </w:tr>
      <w:tr w:rsidR="000A1ACA" w:rsidRPr="00B02A49" w14:paraId="75CC3634" w14:textId="77777777" w:rsidTr="00480890">
        <w:trPr>
          <w:trHeight w:val="375"/>
        </w:trPr>
        <w:tc>
          <w:tcPr>
            <w:tcW w:w="2358" w:type="dxa"/>
            <w:noWrap/>
          </w:tcPr>
          <w:p w14:paraId="089CB86A" w14:textId="5EB8EB67" w:rsidR="007F4192" w:rsidRPr="00B02A49" w:rsidRDefault="007F4192" w:rsidP="00480890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sz w:val="22"/>
                <w:szCs w:val="22"/>
              </w:rPr>
              <w:t>English</w:t>
            </w:r>
          </w:p>
        </w:tc>
        <w:tc>
          <w:tcPr>
            <w:tcW w:w="1020" w:type="dxa"/>
            <w:noWrap/>
            <w:hideMark/>
          </w:tcPr>
          <w:p w14:paraId="7F5B5DF2" w14:textId="28C8B5B5" w:rsidR="007F4192" w:rsidRPr="00B02A49" w:rsidRDefault="007F4192" w:rsidP="00480890">
            <w:pPr>
              <w:widowControl/>
              <w:jc w:val="righ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32</w:t>
            </w:r>
          </w:p>
        </w:tc>
        <w:tc>
          <w:tcPr>
            <w:tcW w:w="903" w:type="dxa"/>
            <w:noWrap/>
            <w:hideMark/>
          </w:tcPr>
          <w:p w14:paraId="6F3009E4" w14:textId="0B993F9C" w:rsidR="007F4192" w:rsidRPr="00B02A49" w:rsidRDefault="007F4192" w:rsidP="00480890">
            <w:pPr>
              <w:widowControl/>
              <w:jc w:val="righ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12.34</w:t>
            </w:r>
          </w:p>
        </w:tc>
        <w:tc>
          <w:tcPr>
            <w:tcW w:w="1219" w:type="dxa"/>
            <w:noWrap/>
            <w:hideMark/>
          </w:tcPr>
          <w:p w14:paraId="20F86F22" w14:textId="77777777" w:rsidR="007F4192" w:rsidRPr="00B02A49" w:rsidRDefault="007F4192" w:rsidP="00480890">
            <w:pPr>
              <w:widowControl/>
              <w:jc w:val="righ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5.154</w:t>
            </w:r>
          </w:p>
        </w:tc>
      </w:tr>
      <w:tr w:rsidR="000A1ACA" w:rsidRPr="000A1ACA" w14:paraId="5D4A5A8F" w14:textId="77777777" w:rsidTr="00480890">
        <w:trPr>
          <w:trHeight w:val="375"/>
        </w:trPr>
        <w:tc>
          <w:tcPr>
            <w:tcW w:w="2358" w:type="dxa"/>
            <w:noWrap/>
            <w:hideMark/>
          </w:tcPr>
          <w:p w14:paraId="36485457" w14:textId="77777777" w:rsidR="007F4192" w:rsidRPr="00B02A49" w:rsidRDefault="007F4192" w:rsidP="00480890">
            <w:pPr>
              <w:widowControl/>
              <w:jc w:val="lef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Total</w:t>
            </w:r>
          </w:p>
        </w:tc>
        <w:tc>
          <w:tcPr>
            <w:tcW w:w="1020" w:type="dxa"/>
            <w:noWrap/>
            <w:hideMark/>
          </w:tcPr>
          <w:p w14:paraId="0FD8535E" w14:textId="21BFF0F8" w:rsidR="007F4192" w:rsidRPr="00B02A49" w:rsidRDefault="007F4192" w:rsidP="00480890">
            <w:pPr>
              <w:widowControl/>
              <w:jc w:val="righ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1909</w:t>
            </w:r>
          </w:p>
        </w:tc>
        <w:tc>
          <w:tcPr>
            <w:tcW w:w="903" w:type="dxa"/>
            <w:noWrap/>
            <w:hideMark/>
          </w:tcPr>
          <w:p w14:paraId="7902F4BE" w14:textId="122C1C48" w:rsidR="007F4192" w:rsidRPr="00B02A49" w:rsidRDefault="007F4192" w:rsidP="00480890">
            <w:pPr>
              <w:widowControl/>
              <w:jc w:val="righ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14.47</w:t>
            </w:r>
          </w:p>
        </w:tc>
        <w:tc>
          <w:tcPr>
            <w:tcW w:w="1219" w:type="dxa"/>
            <w:noWrap/>
            <w:hideMark/>
          </w:tcPr>
          <w:p w14:paraId="017414B0" w14:textId="77777777" w:rsidR="007F4192" w:rsidRPr="000A1ACA" w:rsidRDefault="007F4192" w:rsidP="00480890">
            <w:pPr>
              <w:widowControl/>
              <w:jc w:val="right"/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</w:pPr>
            <w:r w:rsidRPr="00B02A49">
              <w:rPr>
                <w:rFonts w:ascii="Times New Roman" w:eastAsia="游ゴシック" w:hAnsi="Times New Roman" w:cs="Times New Roman"/>
                <w:kern w:val="0"/>
                <w:sz w:val="22"/>
                <w:szCs w:val="22"/>
              </w:rPr>
              <w:t>12.948</w:t>
            </w:r>
          </w:p>
        </w:tc>
      </w:tr>
    </w:tbl>
    <w:p w14:paraId="7187B123" w14:textId="4C683554" w:rsidR="00C140CE" w:rsidRDefault="00C140CE" w:rsidP="001A56D9">
      <w:pPr>
        <w:spacing w:line="480" w:lineRule="auto"/>
        <w:rPr>
          <w:rFonts w:ascii="Times New Roman" w:hAnsi="Times New Roman" w:cs="Times New Roman"/>
        </w:rPr>
      </w:pPr>
    </w:p>
    <w:p w14:paraId="54D2C642" w14:textId="77777777" w:rsidR="00424585" w:rsidRPr="00443FB9" w:rsidRDefault="00424585" w:rsidP="001A56D9">
      <w:pPr>
        <w:spacing w:line="480" w:lineRule="auto"/>
        <w:rPr>
          <w:rFonts w:ascii="Times New Roman" w:hAnsi="Times New Roman" w:cs="Times New Roman"/>
        </w:rPr>
      </w:pPr>
    </w:p>
    <w:sectPr w:rsidR="00424585" w:rsidRPr="00443FB9" w:rsidSect="003B2154">
      <w:headerReference w:type="default" r:id="rId8"/>
      <w:footerReference w:type="default" r:id="rId9"/>
      <w:pgSz w:w="11906" w:h="16838"/>
      <w:pgMar w:top="1985" w:right="1701" w:bottom="1701" w:left="1701" w:header="851" w:footer="992" w:gutter="0"/>
      <w:lnNumType w:countBy="1" w:restart="continuous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5FB54" w14:textId="77777777" w:rsidR="00F10E34" w:rsidRDefault="00F10E34" w:rsidP="00F52D7F">
      <w:r>
        <w:separator/>
      </w:r>
    </w:p>
  </w:endnote>
  <w:endnote w:type="continuationSeparator" w:id="0">
    <w:p w14:paraId="62A5BA5F" w14:textId="77777777" w:rsidR="00F10E34" w:rsidRDefault="00F10E34" w:rsidP="00F52D7F">
      <w:r>
        <w:continuationSeparator/>
      </w:r>
    </w:p>
  </w:endnote>
  <w:endnote w:type="continuationNotice" w:id="1">
    <w:p w14:paraId="111E8E69" w14:textId="77777777" w:rsidR="00F10E34" w:rsidRDefault="00F10E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3911918"/>
      <w:docPartObj>
        <w:docPartGallery w:val="Page Numbers (Bottom of Page)"/>
        <w:docPartUnique/>
      </w:docPartObj>
    </w:sdtPr>
    <w:sdtEndPr/>
    <w:sdtContent>
      <w:p w14:paraId="6375F5B9" w14:textId="7A0D8025" w:rsidR="005D78F8" w:rsidRDefault="005D78F8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54390B20" w14:textId="77777777" w:rsidR="005D78F8" w:rsidRDefault="005D78F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1EFF1" w14:textId="77777777" w:rsidR="00F10E34" w:rsidRDefault="00F10E34" w:rsidP="00F52D7F">
      <w:r>
        <w:separator/>
      </w:r>
    </w:p>
  </w:footnote>
  <w:footnote w:type="continuationSeparator" w:id="0">
    <w:p w14:paraId="1574A727" w14:textId="77777777" w:rsidR="00F10E34" w:rsidRDefault="00F10E34" w:rsidP="00F52D7F">
      <w:r>
        <w:continuationSeparator/>
      </w:r>
    </w:p>
  </w:footnote>
  <w:footnote w:type="continuationNotice" w:id="1">
    <w:p w14:paraId="43A53B42" w14:textId="77777777" w:rsidR="00F10E34" w:rsidRDefault="00F10E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711730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B69A7FD" w14:textId="421BE909" w:rsidR="000006A1" w:rsidRDefault="000006A1">
        <w:pPr>
          <w:pStyle w:val="a3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7433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3CE797F" w14:textId="77777777" w:rsidR="000006A1" w:rsidRDefault="000006A1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86083"/>
    <w:multiLevelType w:val="hybridMultilevel"/>
    <w:tmpl w:val="99803ABA"/>
    <w:lvl w:ilvl="0" w:tplc="7A4E640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57A601C"/>
    <w:multiLevelType w:val="hybridMultilevel"/>
    <w:tmpl w:val="D5F80398"/>
    <w:lvl w:ilvl="0" w:tplc="2D4C3E5C">
      <w:start w:val="1"/>
      <w:numFmt w:val="decimal"/>
      <w:lvlText w:val="%1)"/>
      <w:lvlJc w:val="left"/>
      <w:pPr>
        <w:ind w:left="46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5" w:hanging="420"/>
      </w:pPr>
    </w:lvl>
  </w:abstractNum>
  <w:abstractNum w:abstractNumId="2" w15:restartNumberingAfterBreak="0">
    <w:nsid w:val="3A157F32"/>
    <w:multiLevelType w:val="hybridMultilevel"/>
    <w:tmpl w:val="46EC3C0C"/>
    <w:lvl w:ilvl="0" w:tplc="D060915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967463E"/>
    <w:multiLevelType w:val="hybridMultilevel"/>
    <w:tmpl w:val="50FE901C"/>
    <w:lvl w:ilvl="0" w:tplc="CA38723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5"/>
  <w:displayHorizontalDrawingGridEvery w:val="0"/>
  <w:displayVerticalDrawingGridEvery w:val="2"/>
  <w:characterSpacingControl w:val="compressPunctuation"/>
  <w:hdrShapeDefaults>
    <o:shapedefaults v:ext="edit" spidmax="18433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MDQxNDQxM7cwtrBQ0lEKTi0uzszPAymwqAUA+lO9dywAAAA="/>
  </w:docVars>
  <w:rsids>
    <w:rsidRoot w:val="00BA3381"/>
    <w:rsid w:val="000006A1"/>
    <w:rsid w:val="00002997"/>
    <w:rsid w:val="0000567F"/>
    <w:rsid w:val="00006486"/>
    <w:rsid w:val="000068BB"/>
    <w:rsid w:val="00007325"/>
    <w:rsid w:val="00007C83"/>
    <w:rsid w:val="000112CA"/>
    <w:rsid w:val="00011448"/>
    <w:rsid w:val="00013071"/>
    <w:rsid w:val="00013E4E"/>
    <w:rsid w:val="00014F32"/>
    <w:rsid w:val="00015A19"/>
    <w:rsid w:val="0001705B"/>
    <w:rsid w:val="000209C3"/>
    <w:rsid w:val="00020D36"/>
    <w:rsid w:val="00022844"/>
    <w:rsid w:val="00022DDA"/>
    <w:rsid w:val="00024554"/>
    <w:rsid w:val="00024F3E"/>
    <w:rsid w:val="0002724F"/>
    <w:rsid w:val="00030A9D"/>
    <w:rsid w:val="00030F2D"/>
    <w:rsid w:val="0003132C"/>
    <w:rsid w:val="000325ED"/>
    <w:rsid w:val="00032CFC"/>
    <w:rsid w:val="0003449A"/>
    <w:rsid w:val="00034B7F"/>
    <w:rsid w:val="00035106"/>
    <w:rsid w:val="000373DF"/>
    <w:rsid w:val="00040DA2"/>
    <w:rsid w:val="00041275"/>
    <w:rsid w:val="00042943"/>
    <w:rsid w:val="00044D37"/>
    <w:rsid w:val="000451C3"/>
    <w:rsid w:val="00046ED3"/>
    <w:rsid w:val="00047AD5"/>
    <w:rsid w:val="000500F1"/>
    <w:rsid w:val="00050B57"/>
    <w:rsid w:val="00051C76"/>
    <w:rsid w:val="00051ECD"/>
    <w:rsid w:val="00051F21"/>
    <w:rsid w:val="0005277E"/>
    <w:rsid w:val="00053118"/>
    <w:rsid w:val="00053B3A"/>
    <w:rsid w:val="00054049"/>
    <w:rsid w:val="00054288"/>
    <w:rsid w:val="00054E88"/>
    <w:rsid w:val="00055783"/>
    <w:rsid w:val="00057A4B"/>
    <w:rsid w:val="00060FA3"/>
    <w:rsid w:val="0006269B"/>
    <w:rsid w:val="00062C4C"/>
    <w:rsid w:val="00062E78"/>
    <w:rsid w:val="00063AF5"/>
    <w:rsid w:val="00064BBA"/>
    <w:rsid w:val="0006725A"/>
    <w:rsid w:val="00067C7A"/>
    <w:rsid w:val="00074A6A"/>
    <w:rsid w:val="00075F32"/>
    <w:rsid w:val="000767A3"/>
    <w:rsid w:val="00077986"/>
    <w:rsid w:val="000834AC"/>
    <w:rsid w:val="00084515"/>
    <w:rsid w:val="00085153"/>
    <w:rsid w:val="00090980"/>
    <w:rsid w:val="00091E86"/>
    <w:rsid w:val="00091EEF"/>
    <w:rsid w:val="0009462B"/>
    <w:rsid w:val="000950D8"/>
    <w:rsid w:val="00095D40"/>
    <w:rsid w:val="00096070"/>
    <w:rsid w:val="00097418"/>
    <w:rsid w:val="00097A1C"/>
    <w:rsid w:val="00097A53"/>
    <w:rsid w:val="000A0F8A"/>
    <w:rsid w:val="000A1ACA"/>
    <w:rsid w:val="000A335E"/>
    <w:rsid w:val="000A373C"/>
    <w:rsid w:val="000A4EF3"/>
    <w:rsid w:val="000A5B52"/>
    <w:rsid w:val="000A661D"/>
    <w:rsid w:val="000A7308"/>
    <w:rsid w:val="000A769A"/>
    <w:rsid w:val="000B3967"/>
    <w:rsid w:val="000B3B97"/>
    <w:rsid w:val="000B447E"/>
    <w:rsid w:val="000B44D1"/>
    <w:rsid w:val="000B5524"/>
    <w:rsid w:val="000C04C7"/>
    <w:rsid w:val="000C05A7"/>
    <w:rsid w:val="000C1675"/>
    <w:rsid w:val="000C2610"/>
    <w:rsid w:val="000C2A12"/>
    <w:rsid w:val="000C3C5F"/>
    <w:rsid w:val="000C3D3D"/>
    <w:rsid w:val="000C5D2A"/>
    <w:rsid w:val="000C5F32"/>
    <w:rsid w:val="000C74B8"/>
    <w:rsid w:val="000D18A2"/>
    <w:rsid w:val="000D2170"/>
    <w:rsid w:val="000D5292"/>
    <w:rsid w:val="000D5DB3"/>
    <w:rsid w:val="000E0895"/>
    <w:rsid w:val="000E16BA"/>
    <w:rsid w:val="000E198A"/>
    <w:rsid w:val="000E2F04"/>
    <w:rsid w:val="000E7077"/>
    <w:rsid w:val="000F1899"/>
    <w:rsid w:val="000F246D"/>
    <w:rsid w:val="000F399B"/>
    <w:rsid w:val="000F6C48"/>
    <w:rsid w:val="000F6EAC"/>
    <w:rsid w:val="000F72A5"/>
    <w:rsid w:val="001017FA"/>
    <w:rsid w:val="0010316F"/>
    <w:rsid w:val="001048D0"/>
    <w:rsid w:val="00105226"/>
    <w:rsid w:val="001066D7"/>
    <w:rsid w:val="00107C33"/>
    <w:rsid w:val="0011045A"/>
    <w:rsid w:val="0011132E"/>
    <w:rsid w:val="00112C8C"/>
    <w:rsid w:val="0011350F"/>
    <w:rsid w:val="00120393"/>
    <w:rsid w:val="001204D0"/>
    <w:rsid w:val="0012199D"/>
    <w:rsid w:val="0012411F"/>
    <w:rsid w:val="00126150"/>
    <w:rsid w:val="00126CFD"/>
    <w:rsid w:val="00127A31"/>
    <w:rsid w:val="0013064D"/>
    <w:rsid w:val="00130C73"/>
    <w:rsid w:val="00132019"/>
    <w:rsid w:val="00133B64"/>
    <w:rsid w:val="00135255"/>
    <w:rsid w:val="0013545A"/>
    <w:rsid w:val="00135973"/>
    <w:rsid w:val="00135CDB"/>
    <w:rsid w:val="0013655D"/>
    <w:rsid w:val="001369F8"/>
    <w:rsid w:val="001371EE"/>
    <w:rsid w:val="00137FC9"/>
    <w:rsid w:val="001405C7"/>
    <w:rsid w:val="001422C9"/>
    <w:rsid w:val="0014278A"/>
    <w:rsid w:val="00142ACC"/>
    <w:rsid w:val="00145842"/>
    <w:rsid w:val="00147D8D"/>
    <w:rsid w:val="00150081"/>
    <w:rsid w:val="00150A84"/>
    <w:rsid w:val="0015322E"/>
    <w:rsid w:val="00153D30"/>
    <w:rsid w:val="0015403C"/>
    <w:rsid w:val="0015493B"/>
    <w:rsid w:val="00156D20"/>
    <w:rsid w:val="00160144"/>
    <w:rsid w:val="0016176A"/>
    <w:rsid w:val="001630F0"/>
    <w:rsid w:val="001631D3"/>
    <w:rsid w:val="00165B25"/>
    <w:rsid w:val="0016727B"/>
    <w:rsid w:val="00171FE1"/>
    <w:rsid w:val="00172517"/>
    <w:rsid w:val="0017281D"/>
    <w:rsid w:val="0017321A"/>
    <w:rsid w:val="00173513"/>
    <w:rsid w:val="00173EA0"/>
    <w:rsid w:val="00176739"/>
    <w:rsid w:val="00176E3A"/>
    <w:rsid w:val="00177595"/>
    <w:rsid w:val="001776DB"/>
    <w:rsid w:val="001779C7"/>
    <w:rsid w:val="00180392"/>
    <w:rsid w:val="00184993"/>
    <w:rsid w:val="00184D48"/>
    <w:rsid w:val="00186C92"/>
    <w:rsid w:val="00190578"/>
    <w:rsid w:val="00190AC7"/>
    <w:rsid w:val="00190C56"/>
    <w:rsid w:val="00191F2C"/>
    <w:rsid w:val="00192D6C"/>
    <w:rsid w:val="00193C41"/>
    <w:rsid w:val="00193CCF"/>
    <w:rsid w:val="00194E9C"/>
    <w:rsid w:val="0019509A"/>
    <w:rsid w:val="00197210"/>
    <w:rsid w:val="001973EA"/>
    <w:rsid w:val="001A077A"/>
    <w:rsid w:val="001A10C3"/>
    <w:rsid w:val="001A43C3"/>
    <w:rsid w:val="001A54A1"/>
    <w:rsid w:val="001A55E2"/>
    <w:rsid w:val="001A56D9"/>
    <w:rsid w:val="001A6026"/>
    <w:rsid w:val="001A60FD"/>
    <w:rsid w:val="001B0027"/>
    <w:rsid w:val="001B0BD4"/>
    <w:rsid w:val="001B163A"/>
    <w:rsid w:val="001B1B3F"/>
    <w:rsid w:val="001B29A1"/>
    <w:rsid w:val="001B47C2"/>
    <w:rsid w:val="001B6D92"/>
    <w:rsid w:val="001B71AB"/>
    <w:rsid w:val="001B7D9E"/>
    <w:rsid w:val="001C0018"/>
    <w:rsid w:val="001C0384"/>
    <w:rsid w:val="001C4057"/>
    <w:rsid w:val="001C4316"/>
    <w:rsid w:val="001C4EE0"/>
    <w:rsid w:val="001C562F"/>
    <w:rsid w:val="001D25F4"/>
    <w:rsid w:val="001D49A5"/>
    <w:rsid w:val="001D49EB"/>
    <w:rsid w:val="001D4ED2"/>
    <w:rsid w:val="001D559D"/>
    <w:rsid w:val="001D5793"/>
    <w:rsid w:val="001D66D9"/>
    <w:rsid w:val="001D744E"/>
    <w:rsid w:val="001E023C"/>
    <w:rsid w:val="001E02E1"/>
    <w:rsid w:val="001E1229"/>
    <w:rsid w:val="001E2865"/>
    <w:rsid w:val="001E45C8"/>
    <w:rsid w:val="001E7478"/>
    <w:rsid w:val="001F0698"/>
    <w:rsid w:val="001F20CB"/>
    <w:rsid w:val="001F2D38"/>
    <w:rsid w:val="002001B2"/>
    <w:rsid w:val="00200CAE"/>
    <w:rsid w:val="002015EF"/>
    <w:rsid w:val="00203D7D"/>
    <w:rsid w:val="00206454"/>
    <w:rsid w:val="00211940"/>
    <w:rsid w:val="00214DDC"/>
    <w:rsid w:val="00217ADE"/>
    <w:rsid w:val="00217EEF"/>
    <w:rsid w:val="00220310"/>
    <w:rsid w:val="002222A0"/>
    <w:rsid w:val="002224BC"/>
    <w:rsid w:val="00223A9A"/>
    <w:rsid w:val="00223E49"/>
    <w:rsid w:val="00224EEC"/>
    <w:rsid w:val="00225D11"/>
    <w:rsid w:val="002264EB"/>
    <w:rsid w:val="00226E34"/>
    <w:rsid w:val="00227C52"/>
    <w:rsid w:val="0023247A"/>
    <w:rsid w:val="00232A70"/>
    <w:rsid w:val="00232B74"/>
    <w:rsid w:val="002334C3"/>
    <w:rsid w:val="002349B4"/>
    <w:rsid w:val="00235117"/>
    <w:rsid w:val="002368EF"/>
    <w:rsid w:val="002378D4"/>
    <w:rsid w:val="0024106F"/>
    <w:rsid w:val="00242537"/>
    <w:rsid w:val="00242982"/>
    <w:rsid w:val="00242C18"/>
    <w:rsid w:val="002431A9"/>
    <w:rsid w:val="002433AF"/>
    <w:rsid w:val="0024551D"/>
    <w:rsid w:val="00246017"/>
    <w:rsid w:val="0024636B"/>
    <w:rsid w:val="002474C1"/>
    <w:rsid w:val="002475B9"/>
    <w:rsid w:val="0025007C"/>
    <w:rsid w:val="0025148A"/>
    <w:rsid w:val="002520CB"/>
    <w:rsid w:val="0025575A"/>
    <w:rsid w:val="002578A8"/>
    <w:rsid w:val="00257EF3"/>
    <w:rsid w:val="00260FA8"/>
    <w:rsid w:val="00260FEC"/>
    <w:rsid w:val="00261C3A"/>
    <w:rsid w:val="00261CB2"/>
    <w:rsid w:val="00262303"/>
    <w:rsid w:val="0026349C"/>
    <w:rsid w:val="00263926"/>
    <w:rsid w:val="0027278D"/>
    <w:rsid w:val="00275620"/>
    <w:rsid w:val="00275C3A"/>
    <w:rsid w:val="002760E4"/>
    <w:rsid w:val="0027633D"/>
    <w:rsid w:val="002769A0"/>
    <w:rsid w:val="00276FC2"/>
    <w:rsid w:val="00280103"/>
    <w:rsid w:val="002803A6"/>
    <w:rsid w:val="002837CA"/>
    <w:rsid w:val="00284EBB"/>
    <w:rsid w:val="002855AC"/>
    <w:rsid w:val="00286EC0"/>
    <w:rsid w:val="00290786"/>
    <w:rsid w:val="00291710"/>
    <w:rsid w:val="0029221E"/>
    <w:rsid w:val="00292465"/>
    <w:rsid w:val="002958B8"/>
    <w:rsid w:val="002958FC"/>
    <w:rsid w:val="002968A6"/>
    <w:rsid w:val="00296B25"/>
    <w:rsid w:val="00297FAB"/>
    <w:rsid w:val="002A02AE"/>
    <w:rsid w:val="002A1484"/>
    <w:rsid w:val="002A4E7B"/>
    <w:rsid w:val="002A5463"/>
    <w:rsid w:val="002A565B"/>
    <w:rsid w:val="002B0282"/>
    <w:rsid w:val="002B2958"/>
    <w:rsid w:val="002B3650"/>
    <w:rsid w:val="002B5826"/>
    <w:rsid w:val="002C34C9"/>
    <w:rsid w:val="002C49C4"/>
    <w:rsid w:val="002C4C3D"/>
    <w:rsid w:val="002C4E8A"/>
    <w:rsid w:val="002C5F57"/>
    <w:rsid w:val="002C5FDA"/>
    <w:rsid w:val="002D269A"/>
    <w:rsid w:val="002D38F8"/>
    <w:rsid w:val="002D476E"/>
    <w:rsid w:val="002E3247"/>
    <w:rsid w:val="002E40D5"/>
    <w:rsid w:val="002E4325"/>
    <w:rsid w:val="002E51DA"/>
    <w:rsid w:val="002E7125"/>
    <w:rsid w:val="002E732C"/>
    <w:rsid w:val="002F0E4B"/>
    <w:rsid w:val="002F140E"/>
    <w:rsid w:val="002F1972"/>
    <w:rsid w:val="002F2079"/>
    <w:rsid w:val="002F362E"/>
    <w:rsid w:val="002F4B32"/>
    <w:rsid w:val="002F7A43"/>
    <w:rsid w:val="003003FC"/>
    <w:rsid w:val="00300561"/>
    <w:rsid w:val="0030633F"/>
    <w:rsid w:val="00307552"/>
    <w:rsid w:val="003076A1"/>
    <w:rsid w:val="00310011"/>
    <w:rsid w:val="00310058"/>
    <w:rsid w:val="00312889"/>
    <w:rsid w:val="00312BE9"/>
    <w:rsid w:val="00312E8D"/>
    <w:rsid w:val="00317066"/>
    <w:rsid w:val="003177AF"/>
    <w:rsid w:val="00317D8D"/>
    <w:rsid w:val="00323280"/>
    <w:rsid w:val="00326268"/>
    <w:rsid w:val="0033338F"/>
    <w:rsid w:val="0033426B"/>
    <w:rsid w:val="00335446"/>
    <w:rsid w:val="003368DB"/>
    <w:rsid w:val="003369DC"/>
    <w:rsid w:val="00340474"/>
    <w:rsid w:val="00342109"/>
    <w:rsid w:val="00342206"/>
    <w:rsid w:val="00342644"/>
    <w:rsid w:val="003453D9"/>
    <w:rsid w:val="00350091"/>
    <w:rsid w:val="0035026D"/>
    <w:rsid w:val="00350D7C"/>
    <w:rsid w:val="0035144D"/>
    <w:rsid w:val="00351856"/>
    <w:rsid w:val="003525D6"/>
    <w:rsid w:val="00353D64"/>
    <w:rsid w:val="00355225"/>
    <w:rsid w:val="00355408"/>
    <w:rsid w:val="003573B1"/>
    <w:rsid w:val="003578FA"/>
    <w:rsid w:val="003608DE"/>
    <w:rsid w:val="0036300A"/>
    <w:rsid w:val="00363102"/>
    <w:rsid w:val="00363643"/>
    <w:rsid w:val="00363E1E"/>
    <w:rsid w:val="00363F4C"/>
    <w:rsid w:val="00364141"/>
    <w:rsid w:val="0036542E"/>
    <w:rsid w:val="003664C3"/>
    <w:rsid w:val="00366934"/>
    <w:rsid w:val="00370259"/>
    <w:rsid w:val="0037041A"/>
    <w:rsid w:val="00370602"/>
    <w:rsid w:val="00370AB2"/>
    <w:rsid w:val="003719DA"/>
    <w:rsid w:val="003722BD"/>
    <w:rsid w:val="00372B42"/>
    <w:rsid w:val="003736EB"/>
    <w:rsid w:val="00373878"/>
    <w:rsid w:val="00374250"/>
    <w:rsid w:val="003773ED"/>
    <w:rsid w:val="00381B57"/>
    <w:rsid w:val="003837F7"/>
    <w:rsid w:val="00383A98"/>
    <w:rsid w:val="00384985"/>
    <w:rsid w:val="00385407"/>
    <w:rsid w:val="00390BAE"/>
    <w:rsid w:val="003910DC"/>
    <w:rsid w:val="003911B8"/>
    <w:rsid w:val="00391FE5"/>
    <w:rsid w:val="00394C68"/>
    <w:rsid w:val="003953FA"/>
    <w:rsid w:val="00396076"/>
    <w:rsid w:val="00396680"/>
    <w:rsid w:val="0039699B"/>
    <w:rsid w:val="003976F4"/>
    <w:rsid w:val="003A1544"/>
    <w:rsid w:val="003A397F"/>
    <w:rsid w:val="003A464B"/>
    <w:rsid w:val="003A46B4"/>
    <w:rsid w:val="003A5FF6"/>
    <w:rsid w:val="003A7D82"/>
    <w:rsid w:val="003B1589"/>
    <w:rsid w:val="003B163D"/>
    <w:rsid w:val="003B2154"/>
    <w:rsid w:val="003B2C63"/>
    <w:rsid w:val="003B3A56"/>
    <w:rsid w:val="003B7053"/>
    <w:rsid w:val="003C220E"/>
    <w:rsid w:val="003C61D8"/>
    <w:rsid w:val="003C75F3"/>
    <w:rsid w:val="003D00CC"/>
    <w:rsid w:val="003D4163"/>
    <w:rsid w:val="003D4308"/>
    <w:rsid w:val="003D4566"/>
    <w:rsid w:val="003D4E51"/>
    <w:rsid w:val="003D5C22"/>
    <w:rsid w:val="003D7A37"/>
    <w:rsid w:val="003E1EF8"/>
    <w:rsid w:val="003E26FE"/>
    <w:rsid w:val="003E3402"/>
    <w:rsid w:val="003E4F59"/>
    <w:rsid w:val="003E5A1E"/>
    <w:rsid w:val="003E6913"/>
    <w:rsid w:val="003E7AB9"/>
    <w:rsid w:val="003F1B60"/>
    <w:rsid w:val="003F2592"/>
    <w:rsid w:val="003F2DFA"/>
    <w:rsid w:val="003F3202"/>
    <w:rsid w:val="003F3B47"/>
    <w:rsid w:val="003F4763"/>
    <w:rsid w:val="003F65AF"/>
    <w:rsid w:val="004009E4"/>
    <w:rsid w:val="00400D87"/>
    <w:rsid w:val="00401FE0"/>
    <w:rsid w:val="004023AF"/>
    <w:rsid w:val="004034B9"/>
    <w:rsid w:val="00403DF7"/>
    <w:rsid w:val="004052C0"/>
    <w:rsid w:val="00406087"/>
    <w:rsid w:val="0040688A"/>
    <w:rsid w:val="00410866"/>
    <w:rsid w:val="00410E0A"/>
    <w:rsid w:val="00410E1F"/>
    <w:rsid w:val="004110C1"/>
    <w:rsid w:val="004113F8"/>
    <w:rsid w:val="00413211"/>
    <w:rsid w:val="00415BDE"/>
    <w:rsid w:val="0041688A"/>
    <w:rsid w:val="00416E9F"/>
    <w:rsid w:val="004214C6"/>
    <w:rsid w:val="00422DCB"/>
    <w:rsid w:val="00423710"/>
    <w:rsid w:val="0042455A"/>
    <w:rsid w:val="00424585"/>
    <w:rsid w:val="004246FC"/>
    <w:rsid w:val="00425966"/>
    <w:rsid w:val="00425E90"/>
    <w:rsid w:val="00427AA6"/>
    <w:rsid w:val="00430325"/>
    <w:rsid w:val="0043354A"/>
    <w:rsid w:val="00434185"/>
    <w:rsid w:val="00434EBE"/>
    <w:rsid w:val="00436289"/>
    <w:rsid w:val="00436E3A"/>
    <w:rsid w:val="004374B5"/>
    <w:rsid w:val="0043762D"/>
    <w:rsid w:val="00442D1B"/>
    <w:rsid w:val="0044365D"/>
    <w:rsid w:val="00443771"/>
    <w:rsid w:val="00443FB9"/>
    <w:rsid w:val="004470ED"/>
    <w:rsid w:val="00447579"/>
    <w:rsid w:val="004475A2"/>
    <w:rsid w:val="00447B1C"/>
    <w:rsid w:val="00452187"/>
    <w:rsid w:val="0045423E"/>
    <w:rsid w:val="00455230"/>
    <w:rsid w:val="004601A2"/>
    <w:rsid w:val="0046027B"/>
    <w:rsid w:val="00460D27"/>
    <w:rsid w:val="00460DC8"/>
    <w:rsid w:val="004623D9"/>
    <w:rsid w:val="00462696"/>
    <w:rsid w:val="00464A4A"/>
    <w:rsid w:val="00464B15"/>
    <w:rsid w:val="00465C55"/>
    <w:rsid w:val="004737D2"/>
    <w:rsid w:val="004740E7"/>
    <w:rsid w:val="004756D2"/>
    <w:rsid w:val="004763E4"/>
    <w:rsid w:val="004770F1"/>
    <w:rsid w:val="00480890"/>
    <w:rsid w:val="00481E04"/>
    <w:rsid w:val="004828BD"/>
    <w:rsid w:val="00482FE8"/>
    <w:rsid w:val="004833CD"/>
    <w:rsid w:val="0048380F"/>
    <w:rsid w:val="0048451F"/>
    <w:rsid w:val="004846F4"/>
    <w:rsid w:val="00484F23"/>
    <w:rsid w:val="00485C0E"/>
    <w:rsid w:val="00486534"/>
    <w:rsid w:val="0049195A"/>
    <w:rsid w:val="0049244B"/>
    <w:rsid w:val="004927F6"/>
    <w:rsid w:val="004934F9"/>
    <w:rsid w:val="004939D8"/>
    <w:rsid w:val="0049428C"/>
    <w:rsid w:val="0049697D"/>
    <w:rsid w:val="00496B55"/>
    <w:rsid w:val="00496D1E"/>
    <w:rsid w:val="004A0690"/>
    <w:rsid w:val="004A2737"/>
    <w:rsid w:val="004A3B96"/>
    <w:rsid w:val="004A552B"/>
    <w:rsid w:val="004A557F"/>
    <w:rsid w:val="004A6BE3"/>
    <w:rsid w:val="004A7FBB"/>
    <w:rsid w:val="004B01F8"/>
    <w:rsid w:val="004B226A"/>
    <w:rsid w:val="004B2511"/>
    <w:rsid w:val="004B2B20"/>
    <w:rsid w:val="004B2EEF"/>
    <w:rsid w:val="004B3627"/>
    <w:rsid w:val="004B387F"/>
    <w:rsid w:val="004B4E6D"/>
    <w:rsid w:val="004B62EA"/>
    <w:rsid w:val="004B713C"/>
    <w:rsid w:val="004B7F6F"/>
    <w:rsid w:val="004C223F"/>
    <w:rsid w:val="004C4B14"/>
    <w:rsid w:val="004C6EA8"/>
    <w:rsid w:val="004C74A0"/>
    <w:rsid w:val="004C7B0A"/>
    <w:rsid w:val="004C7F29"/>
    <w:rsid w:val="004D079F"/>
    <w:rsid w:val="004D21BC"/>
    <w:rsid w:val="004D2C10"/>
    <w:rsid w:val="004D648B"/>
    <w:rsid w:val="004D6614"/>
    <w:rsid w:val="004D6F03"/>
    <w:rsid w:val="004E1EAA"/>
    <w:rsid w:val="004E5C2A"/>
    <w:rsid w:val="004E6FF0"/>
    <w:rsid w:val="004F08F0"/>
    <w:rsid w:val="004F3D01"/>
    <w:rsid w:val="004F41CB"/>
    <w:rsid w:val="004F6B36"/>
    <w:rsid w:val="004F6F04"/>
    <w:rsid w:val="004F7232"/>
    <w:rsid w:val="0050320F"/>
    <w:rsid w:val="00505B10"/>
    <w:rsid w:val="0051194D"/>
    <w:rsid w:val="00512E07"/>
    <w:rsid w:val="0051503A"/>
    <w:rsid w:val="00516B95"/>
    <w:rsid w:val="00516E15"/>
    <w:rsid w:val="00517C51"/>
    <w:rsid w:val="005205BF"/>
    <w:rsid w:val="00520ED4"/>
    <w:rsid w:val="0052326F"/>
    <w:rsid w:val="00523CF7"/>
    <w:rsid w:val="00524405"/>
    <w:rsid w:val="00524B9B"/>
    <w:rsid w:val="00525268"/>
    <w:rsid w:val="00527093"/>
    <w:rsid w:val="005273D8"/>
    <w:rsid w:val="0052748A"/>
    <w:rsid w:val="005276BD"/>
    <w:rsid w:val="0053110C"/>
    <w:rsid w:val="0053217A"/>
    <w:rsid w:val="0053222E"/>
    <w:rsid w:val="005332BC"/>
    <w:rsid w:val="00533E97"/>
    <w:rsid w:val="0054194A"/>
    <w:rsid w:val="0054315E"/>
    <w:rsid w:val="00545465"/>
    <w:rsid w:val="00547D23"/>
    <w:rsid w:val="00547EC5"/>
    <w:rsid w:val="005500DE"/>
    <w:rsid w:val="005522A8"/>
    <w:rsid w:val="00553A3B"/>
    <w:rsid w:val="00556E12"/>
    <w:rsid w:val="00557FAC"/>
    <w:rsid w:val="00562CB6"/>
    <w:rsid w:val="00563BEB"/>
    <w:rsid w:val="00563CB2"/>
    <w:rsid w:val="005662F9"/>
    <w:rsid w:val="00566543"/>
    <w:rsid w:val="00567A25"/>
    <w:rsid w:val="00570BC3"/>
    <w:rsid w:val="00570BF4"/>
    <w:rsid w:val="005717C0"/>
    <w:rsid w:val="00572E97"/>
    <w:rsid w:val="00572EC5"/>
    <w:rsid w:val="00573576"/>
    <w:rsid w:val="00574D0D"/>
    <w:rsid w:val="00581B3B"/>
    <w:rsid w:val="00581F8F"/>
    <w:rsid w:val="005827D4"/>
    <w:rsid w:val="00582C0E"/>
    <w:rsid w:val="00582C75"/>
    <w:rsid w:val="005848DF"/>
    <w:rsid w:val="00584B68"/>
    <w:rsid w:val="00585CDD"/>
    <w:rsid w:val="005877E2"/>
    <w:rsid w:val="00591A10"/>
    <w:rsid w:val="00591BEE"/>
    <w:rsid w:val="00595B26"/>
    <w:rsid w:val="005960E7"/>
    <w:rsid w:val="005970B2"/>
    <w:rsid w:val="00597C2D"/>
    <w:rsid w:val="005A0650"/>
    <w:rsid w:val="005A2426"/>
    <w:rsid w:val="005A27F2"/>
    <w:rsid w:val="005A46E0"/>
    <w:rsid w:val="005A4A81"/>
    <w:rsid w:val="005A4B9B"/>
    <w:rsid w:val="005A4D79"/>
    <w:rsid w:val="005A57A8"/>
    <w:rsid w:val="005B0517"/>
    <w:rsid w:val="005B0B5A"/>
    <w:rsid w:val="005B2418"/>
    <w:rsid w:val="005B2DB9"/>
    <w:rsid w:val="005B4244"/>
    <w:rsid w:val="005B4E2B"/>
    <w:rsid w:val="005B5721"/>
    <w:rsid w:val="005B769C"/>
    <w:rsid w:val="005C046D"/>
    <w:rsid w:val="005C13C8"/>
    <w:rsid w:val="005C165F"/>
    <w:rsid w:val="005C2731"/>
    <w:rsid w:val="005C3D1C"/>
    <w:rsid w:val="005C5BAA"/>
    <w:rsid w:val="005C614C"/>
    <w:rsid w:val="005C69D4"/>
    <w:rsid w:val="005D0831"/>
    <w:rsid w:val="005D0C88"/>
    <w:rsid w:val="005D1350"/>
    <w:rsid w:val="005D2852"/>
    <w:rsid w:val="005D353B"/>
    <w:rsid w:val="005D35D0"/>
    <w:rsid w:val="005D3CA8"/>
    <w:rsid w:val="005D5288"/>
    <w:rsid w:val="005D5804"/>
    <w:rsid w:val="005D6741"/>
    <w:rsid w:val="005D676F"/>
    <w:rsid w:val="005D78F8"/>
    <w:rsid w:val="005D7F9C"/>
    <w:rsid w:val="005E099A"/>
    <w:rsid w:val="005E129F"/>
    <w:rsid w:val="005E3DB9"/>
    <w:rsid w:val="005E5EEA"/>
    <w:rsid w:val="005E6414"/>
    <w:rsid w:val="005F13E1"/>
    <w:rsid w:val="005F3F44"/>
    <w:rsid w:val="005F3FCA"/>
    <w:rsid w:val="005F4C67"/>
    <w:rsid w:val="005F6068"/>
    <w:rsid w:val="00600252"/>
    <w:rsid w:val="00600878"/>
    <w:rsid w:val="006014F7"/>
    <w:rsid w:val="0060297D"/>
    <w:rsid w:val="00606066"/>
    <w:rsid w:val="006060C6"/>
    <w:rsid w:val="006063FA"/>
    <w:rsid w:val="006069F6"/>
    <w:rsid w:val="006071EE"/>
    <w:rsid w:val="006100D0"/>
    <w:rsid w:val="0061059E"/>
    <w:rsid w:val="006108C6"/>
    <w:rsid w:val="00612B15"/>
    <w:rsid w:val="00614125"/>
    <w:rsid w:val="006144C5"/>
    <w:rsid w:val="00614522"/>
    <w:rsid w:val="00614F9F"/>
    <w:rsid w:val="0061610D"/>
    <w:rsid w:val="0061756E"/>
    <w:rsid w:val="006177DF"/>
    <w:rsid w:val="00620509"/>
    <w:rsid w:val="00621153"/>
    <w:rsid w:val="0062260F"/>
    <w:rsid w:val="00623F2C"/>
    <w:rsid w:val="00624E51"/>
    <w:rsid w:val="00625DFB"/>
    <w:rsid w:val="00625E35"/>
    <w:rsid w:val="00626572"/>
    <w:rsid w:val="00627DFA"/>
    <w:rsid w:val="006301C9"/>
    <w:rsid w:val="00631083"/>
    <w:rsid w:val="006314F2"/>
    <w:rsid w:val="0063184C"/>
    <w:rsid w:val="00632591"/>
    <w:rsid w:val="00632DEA"/>
    <w:rsid w:val="0063375A"/>
    <w:rsid w:val="006354AE"/>
    <w:rsid w:val="00635EB6"/>
    <w:rsid w:val="00636E34"/>
    <w:rsid w:val="00641E5A"/>
    <w:rsid w:val="0064244C"/>
    <w:rsid w:val="00642526"/>
    <w:rsid w:val="0064404E"/>
    <w:rsid w:val="00644ADC"/>
    <w:rsid w:val="006461EB"/>
    <w:rsid w:val="00647A4E"/>
    <w:rsid w:val="0065640B"/>
    <w:rsid w:val="006579C8"/>
    <w:rsid w:val="00660A49"/>
    <w:rsid w:val="00663605"/>
    <w:rsid w:val="0066360E"/>
    <w:rsid w:val="0066478D"/>
    <w:rsid w:val="00665042"/>
    <w:rsid w:val="00666F6D"/>
    <w:rsid w:val="006676C7"/>
    <w:rsid w:val="00667F2D"/>
    <w:rsid w:val="00671BD9"/>
    <w:rsid w:val="00672F71"/>
    <w:rsid w:val="00674EB3"/>
    <w:rsid w:val="00676332"/>
    <w:rsid w:val="00676698"/>
    <w:rsid w:val="0067688B"/>
    <w:rsid w:val="00681834"/>
    <w:rsid w:val="0068222A"/>
    <w:rsid w:val="006825B9"/>
    <w:rsid w:val="006826A3"/>
    <w:rsid w:val="00683F3A"/>
    <w:rsid w:val="00684176"/>
    <w:rsid w:val="006866AD"/>
    <w:rsid w:val="00686D1B"/>
    <w:rsid w:val="0068783D"/>
    <w:rsid w:val="00687C3E"/>
    <w:rsid w:val="00687F69"/>
    <w:rsid w:val="00693DB9"/>
    <w:rsid w:val="006965D2"/>
    <w:rsid w:val="00697ED7"/>
    <w:rsid w:val="00697F99"/>
    <w:rsid w:val="006A0F7F"/>
    <w:rsid w:val="006A1261"/>
    <w:rsid w:val="006A5A43"/>
    <w:rsid w:val="006A5B97"/>
    <w:rsid w:val="006A683F"/>
    <w:rsid w:val="006A74C1"/>
    <w:rsid w:val="006A7F4C"/>
    <w:rsid w:val="006B1D4A"/>
    <w:rsid w:val="006B4D60"/>
    <w:rsid w:val="006B5F38"/>
    <w:rsid w:val="006C0ECC"/>
    <w:rsid w:val="006C1241"/>
    <w:rsid w:val="006C1765"/>
    <w:rsid w:val="006C2E9D"/>
    <w:rsid w:val="006C5DFB"/>
    <w:rsid w:val="006C602C"/>
    <w:rsid w:val="006D0AE3"/>
    <w:rsid w:val="006D1DF6"/>
    <w:rsid w:val="006D1E27"/>
    <w:rsid w:val="006D2E66"/>
    <w:rsid w:val="006D41DE"/>
    <w:rsid w:val="006D55C7"/>
    <w:rsid w:val="006D691E"/>
    <w:rsid w:val="006E13B7"/>
    <w:rsid w:val="006E1986"/>
    <w:rsid w:val="006E1BA7"/>
    <w:rsid w:val="006E295F"/>
    <w:rsid w:val="006E3DD6"/>
    <w:rsid w:val="006F1DC7"/>
    <w:rsid w:val="006F21BB"/>
    <w:rsid w:val="006F3B24"/>
    <w:rsid w:val="006F4FBD"/>
    <w:rsid w:val="006F71F4"/>
    <w:rsid w:val="006F7960"/>
    <w:rsid w:val="0070000B"/>
    <w:rsid w:val="00701583"/>
    <w:rsid w:val="00701B47"/>
    <w:rsid w:val="00702372"/>
    <w:rsid w:val="007029BE"/>
    <w:rsid w:val="00704046"/>
    <w:rsid w:val="0070438F"/>
    <w:rsid w:val="00704E5B"/>
    <w:rsid w:val="00705B01"/>
    <w:rsid w:val="0070704F"/>
    <w:rsid w:val="007078B8"/>
    <w:rsid w:val="0071019A"/>
    <w:rsid w:val="0071206A"/>
    <w:rsid w:val="00712829"/>
    <w:rsid w:val="00712B7C"/>
    <w:rsid w:val="00714F83"/>
    <w:rsid w:val="007169FC"/>
    <w:rsid w:val="007218ED"/>
    <w:rsid w:val="00722BA6"/>
    <w:rsid w:val="00722C9B"/>
    <w:rsid w:val="00724726"/>
    <w:rsid w:val="007276B9"/>
    <w:rsid w:val="00732157"/>
    <w:rsid w:val="007331EA"/>
    <w:rsid w:val="007338FB"/>
    <w:rsid w:val="00733ACD"/>
    <w:rsid w:val="007350FF"/>
    <w:rsid w:val="00735CC1"/>
    <w:rsid w:val="00740300"/>
    <w:rsid w:val="00742325"/>
    <w:rsid w:val="00746224"/>
    <w:rsid w:val="00747E1F"/>
    <w:rsid w:val="00753C3E"/>
    <w:rsid w:val="00754A3C"/>
    <w:rsid w:val="00754A50"/>
    <w:rsid w:val="00755CC4"/>
    <w:rsid w:val="00761654"/>
    <w:rsid w:val="007622CB"/>
    <w:rsid w:val="00763E8C"/>
    <w:rsid w:val="00763EEB"/>
    <w:rsid w:val="00767CF5"/>
    <w:rsid w:val="0077019F"/>
    <w:rsid w:val="007702E0"/>
    <w:rsid w:val="00770579"/>
    <w:rsid w:val="00770CC7"/>
    <w:rsid w:val="007713E3"/>
    <w:rsid w:val="0077288C"/>
    <w:rsid w:val="00773A20"/>
    <w:rsid w:val="00774465"/>
    <w:rsid w:val="007745D3"/>
    <w:rsid w:val="00774FD6"/>
    <w:rsid w:val="00776F45"/>
    <w:rsid w:val="00776FA6"/>
    <w:rsid w:val="007777E2"/>
    <w:rsid w:val="00777A8D"/>
    <w:rsid w:val="00781AD0"/>
    <w:rsid w:val="00781D89"/>
    <w:rsid w:val="007830B3"/>
    <w:rsid w:val="007870D0"/>
    <w:rsid w:val="00787403"/>
    <w:rsid w:val="007909BD"/>
    <w:rsid w:val="00792309"/>
    <w:rsid w:val="007927A7"/>
    <w:rsid w:val="007934A8"/>
    <w:rsid w:val="00793A80"/>
    <w:rsid w:val="007945CB"/>
    <w:rsid w:val="00794B5D"/>
    <w:rsid w:val="00795A53"/>
    <w:rsid w:val="00796565"/>
    <w:rsid w:val="007A0B28"/>
    <w:rsid w:val="007A1B54"/>
    <w:rsid w:val="007A33EC"/>
    <w:rsid w:val="007A3853"/>
    <w:rsid w:val="007A5CA1"/>
    <w:rsid w:val="007A7A83"/>
    <w:rsid w:val="007B07A1"/>
    <w:rsid w:val="007B2F19"/>
    <w:rsid w:val="007B3917"/>
    <w:rsid w:val="007B4225"/>
    <w:rsid w:val="007B4CF5"/>
    <w:rsid w:val="007B66E8"/>
    <w:rsid w:val="007B7F89"/>
    <w:rsid w:val="007C1E34"/>
    <w:rsid w:val="007C34E8"/>
    <w:rsid w:val="007C3B0D"/>
    <w:rsid w:val="007C55EB"/>
    <w:rsid w:val="007D0983"/>
    <w:rsid w:val="007D2425"/>
    <w:rsid w:val="007D35CA"/>
    <w:rsid w:val="007D35DA"/>
    <w:rsid w:val="007D3CAA"/>
    <w:rsid w:val="007D4A3C"/>
    <w:rsid w:val="007D57E8"/>
    <w:rsid w:val="007D5B89"/>
    <w:rsid w:val="007D5F82"/>
    <w:rsid w:val="007D78C4"/>
    <w:rsid w:val="007E0790"/>
    <w:rsid w:val="007E0ABF"/>
    <w:rsid w:val="007E2903"/>
    <w:rsid w:val="007E35AB"/>
    <w:rsid w:val="007E53D5"/>
    <w:rsid w:val="007E5DAB"/>
    <w:rsid w:val="007E665E"/>
    <w:rsid w:val="007E7E11"/>
    <w:rsid w:val="007F1A3C"/>
    <w:rsid w:val="007F2923"/>
    <w:rsid w:val="007F36E9"/>
    <w:rsid w:val="007F4192"/>
    <w:rsid w:val="007F4984"/>
    <w:rsid w:val="007F514D"/>
    <w:rsid w:val="007F696E"/>
    <w:rsid w:val="007F7017"/>
    <w:rsid w:val="007F75A4"/>
    <w:rsid w:val="00800BED"/>
    <w:rsid w:val="00801E5C"/>
    <w:rsid w:val="00803F92"/>
    <w:rsid w:val="00805D92"/>
    <w:rsid w:val="00806138"/>
    <w:rsid w:val="008115C9"/>
    <w:rsid w:val="00811C73"/>
    <w:rsid w:val="00811D75"/>
    <w:rsid w:val="00814B85"/>
    <w:rsid w:val="008216B7"/>
    <w:rsid w:val="0082185B"/>
    <w:rsid w:val="00823FD7"/>
    <w:rsid w:val="008268A9"/>
    <w:rsid w:val="00827284"/>
    <w:rsid w:val="0083076A"/>
    <w:rsid w:val="008316B5"/>
    <w:rsid w:val="0083303E"/>
    <w:rsid w:val="00841DAA"/>
    <w:rsid w:val="00842291"/>
    <w:rsid w:val="008433FD"/>
    <w:rsid w:val="00844093"/>
    <w:rsid w:val="00844D00"/>
    <w:rsid w:val="00844DC1"/>
    <w:rsid w:val="00846EDC"/>
    <w:rsid w:val="00850FC2"/>
    <w:rsid w:val="008512DA"/>
    <w:rsid w:val="00851300"/>
    <w:rsid w:val="008526BD"/>
    <w:rsid w:val="008530B1"/>
    <w:rsid w:val="00853E48"/>
    <w:rsid w:val="00854F51"/>
    <w:rsid w:val="008560F5"/>
    <w:rsid w:val="00856740"/>
    <w:rsid w:val="00856790"/>
    <w:rsid w:val="00857520"/>
    <w:rsid w:val="00857A5D"/>
    <w:rsid w:val="008609ED"/>
    <w:rsid w:val="00860A60"/>
    <w:rsid w:val="00861CBA"/>
    <w:rsid w:val="0086290F"/>
    <w:rsid w:val="00862C1C"/>
    <w:rsid w:val="00862EA0"/>
    <w:rsid w:val="00863849"/>
    <w:rsid w:val="00864580"/>
    <w:rsid w:val="00864D06"/>
    <w:rsid w:val="00865A49"/>
    <w:rsid w:val="00866206"/>
    <w:rsid w:val="00866444"/>
    <w:rsid w:val="00866E75"/>
    <w:rsid w:val="00866F99"/>
    <w:rsid w:val="0087017A"/>
    <w:rsid w:val="008710B7"/>
    <w:rsid w:val="008725D1"/>
    <w:rsid w:val="0087433F"/>
    <w:rsid w:val="00874F4F"/>
    <w:rsid w:val="00875495"/>
    <w:rsid w:val="00877491"/>
    <w:rsid w:val="00881508"/>
    <w:rsid w:val="00883673"/>
    <w:rsid w:val="00883BBB"/>
    <w:rsid w:val="00884A33"/>
    <w:rsid w:val="008856D8"/>
    <w:rsid w:val="00886AB0"/>
    <w:rsid w:val="00886F45"/>
    <w:rsid w:val="008900B1"/>
    <w:rsid w:val="00890880"/>
    <w:rsid w:val="0089212B"/>
    <w:rsid w:val="008933EB"/>
    <w:rsid w:val="00894A73"/>
    <w:rsid w:val="00895B3B"/>
    <w:rsid w:val="00895D84"/>
    <w:rsid w:val="008962C7"/>
    <w:rsid w:val="008A1774"/>
    <w:rsid w:val="008A1A67"/>
    <w:rsid w:val="008A2EB5"/>
    <w:rsid w:val="008A43CF"/>
    <w:rsid w:val="008A5DB4"/>
    <w:rsid w:val="008A6021"/>
    <w:rsid w:val="008B02E4"/>
    <w:rsid w:val="008B281A"/>
    <w:rsid w:val="008B2C76"/>
    <w:rsid w:val="008B59D1"/>
    <w:rsid w:val="008B6A59"/>
    <w:rsid w:val="008B70A9"/>
    <w:rsid w:val="008B7A4A"/>
    <w:rsid w:val="008C21CC"/>
    <w:rsid w:val="008C357F"/>
    <w:rsid w:val="008C3641"/>
    <w:rsid w:val="008C36E4"/>
    <w:rsid w:val="008C3FF5"/>
    <w:rsid w:val="008C4495"/>
    <w:rsid w:val="008C4EEE"/>
    <w:rsid w:val="008D0520"/>
    <w:rsid w:val="008D187A"/>
    <w:rsid w:val="008D24B4"/>
    <w:rsid w:val="008D2726"/>
    <w:rsid w:val="008D319D"/>
    <w:rsid w:val="008D4031"/>
    <w:rsid w:val="008D5425"/>
    <w:rsid w:val="008D5DF4"/>
    <w:rsid w:val="008D6706"/>
    <w:rsid w:val="008D773D"/>
    <w:rsid w:val="008E0601"/>
    <w:rsid w:val="008E2267"/>
    <w:rsid w:val="008E2763"/>
    <w:rsid w:val="008E2C1A"/>
    <w:rsid w:val="008E39C5"/>
    <w:rsid w:val="008E4269"/>
    <w:rsid w:val="008F27B8"/>
    <w:rsid w:val="008F4A72"/>
    <w:rsid w:val="008F4E38"/>
    <w:rsid w:val="009034CF"/>
    <w:rsid w:val="00903513"/>
    <w:rsid w:val="00905277"/>
    <w:rsid w:val="009059E1"/>
    <w:rsid w:val="00906DD2"/>
    <w:rsid w:val="0090723D"/>
    <w:rsid w:val="0090789B"/>
    <w:rsid w:val="0091184B"/>
    <w:rsid w:val="00912BB3"/>
    <w:rsid w:val="009139EA"/>
    <w:rsid w:val="00916409"/>
    <w:rsid w:val="0091703C"/>
    <w:rsid w:val="0091783D"/>
    <w:rsid w:val="00920917"/>
    <w:rsid w:val="00925BCA"/>
    <w:rsid w:val="00926272"/>
    <w:rsid w:val="00926563"/>
    <w:rsid w:val="00927C5B"/>
    <w:rsid w:val="00930371"/>
    <w:rsid w:val="00930B54"/>
    <w:rsid w:val="00932A55"/>
    <w:rsid w:val="0093308D"/>
    <w:rsid w:val="00933AAD"/>
    <w:rsid w:val="00933CD0"/>
    <w:rsid w:val="00934F9C"/>
    <w:rsid w:val="009408CD"/>
    <w:rsid w:val="00941752"/>
    <w:rsid w:val="00941C44"/>
    <w:rsid w:val="00941E69"/>
    <w:rsid w:val="0094231E"/>
    <w:rsid w:val="009426D2"/>
    <w:rsid w:val="00942982"/>
    <w:rsid w:val="009432A0"/>
    <w:rsid w:val="00944725"/>
    <w:rsid w:val="00951738"/>
    <w:rsid w:val="00952725"/>
    <w:rsid w:val="00954AEE"/>
    <w:rsid w:val="00954D3E"/>
    <w:rsid w:val="009553F2"/>
    <w:rsid w:val="00955B02"/>
    <w:rsid w:val="0095603B"/>
    <w:rsid w:val="009600F5"/>
    <w:rsid w:val="00960BC4"/>
    <w:rsid w:val="009620A5"/>
    <w:rsid w:val="0096324C"/>
    <w:rsid w:val="00965350"/>
    <w:rsid w:val="00966658"/>
    <w:rsid w:val="0096781B"/>
    <w:rsid w:val="009679BC"/>
    <w:rsid w:val="00967F2B"/>
    <w:rsid w:val="0097121E"/>
    <w:rsid w:val="00973CFA"/>
    <w:rsid w:val="0097408B"/>
    <w:rsid w:val="00974ADB"/>
    <w:rsid w:val="00974C9F"/>
    <w:rsid w:val="009800FA"/>
    <w:rsid w:val="009826B5"/>
    <w:rsid w:val="009870FD"/>
    <w:rsid w:val="00990A73"/>
    <w:rsid w:val="00990BF9"/>
    <w:rsid w:val="00990CCF"/>
    <w:rsid w:val="0099214B"/>
    <w:rsid w:val="00992786"/>
    <w:rsid w:val="00994C26"/>
    <w:rsid w:val="009967BF"/>
    <w:rsid w:val="00996A30"/>
    <w:rsid w:val="009A15FA"/>
    <w:rsid w:val="009A1AAF"/>
    <w:rsid w:val="009A454B"/>
    <w:rsid w:val="009A5C78"/>
    <w:rsid w:val="009A62F0"/>
    <w:rsid w:val="009A6D67"/>
    <w:rsid w:val="009A7A5B"/>
    <w:rsid w:val="009B087F"/>
    <w:rsid w:val="009B2402"/>
    <w:rsid w:val="009B371A"/>
    <w:rsid w:val="009B652C"/>
    <w:rsid w:val="009C0B35"/>
    <w:rsid w:val="009C0EE5"/>
    <w:rsid w:val="009C1663"/>
    <w:rsid w:val="009C16BE"/>
    <w:rsid w:val="009C17D3"/>
    <w:rsid w:val="009C5667"/>
    <w:rsid w:val="009C6EB7"/>
    <w:rsid w:val="009C7D7D"/>
    <w:rsid w:val="009D0522"/>
    <w:rsid w:val="009D07ED"/>
    <w:rsid w:val="009D0DC2"/>
    <w:rsid w:val="009D191A"/>
    <w:rsid w:val="009D27F9"/>
    <w:rsid w:val="009D55A5"/>
    <w:rsid w:val="009D6B8A"/>
    <w:rsid w:val="009D7FF2"/>
    <w:rsid w:val="009E0087"/>
    <w:rsid w:val="009E0842"/>
    <w:rsid w:val="009E17F5"/>
    <w:rsid w:val="009E4594"/>
    <w:rsid w:val="009E6E9A"/>
    <w:rsid w:val="009E719A"/>
    <w:rsid w:val="009F0914"/>
    <w:rsid w:val="009F35C9"/>
    <w:rsid w:val="009F3A2E"/>
    <w:rsid w:val="009F4113"/>
    <w:rsid w:val="009F52FB"/>
    <w:rsid w:val="009F5396"/>
    <w:rsid w:val="009F5961"/>
    <w:rsid w:val="009F5B74"/>
    <w:rsid w:val="009F5E8C"/>
    <w:rsid w:val="009F5EA3"/>
    <w:rsid w:val="00A0150E"/>
    <w:rsid w:val="00A02219"/>
    <w:rsid w:val="00A027F2"/>
    <w:rsid w:val="00A03843"/>
    <w:rsid w:val="00A03AF6"/>
    <w:rsid w:val="00A03B72"/>
    <w:rsid w:val="00A04C05"/>
    <w:rsid w:val="00A0503D"/>
    <w:rsid w:val="00A055F8"/>
    <w:rsid w:val="00A11B6C"/>
    <w:rsid w:val="00A14501"/>
    <w:rsid w:val="00A149A9"/>
    <w:rsid w:val="00A16848"/>
    <w:rsid w:val="00A16DE4"/>
    <w:rsid w:val="00A17770"/>
    <w:rsid w:val="00A20473"/>
    <w:rsid w:val="00A21AD4"/>
    <w:rsid w:val="00A21C46"/>
    <w:rsid w:val="00A21F25"/>
    <w:rsid w:val="00A2278E"/>
    <w:rsid w:val="00A22B1A"/>
    <w:rsid w:val="00A22F4C"/>
    <w:rsid w:val="00A238C8"/>
    <w:rsid w:val="00A258DA"/>
    <w:rsid w:val="00A25FEA"/>
    <w:rsid w:val="00A26344"/>
    <w:rsid w:val="00A27584"/>
    <w:rsid w:val="00A278EC"/>
    <w:rsid w:val="00A27AB7"/>
    <w:rsid w:val="00A3203D"/>
    <w:rsid w:val="00A32096"/>
    <w:rsid w:val="00A33E9B"/>
    <w:rsid w:val="00A351B1"/>
    <w:rsid w:val="00A37522"/>
    <w:rsid w:val="00A409CD"/>
    <w:rsid w:val="00A410F6"/>
    <w:rsid w:val="00A44C2E"/>
    <w:rsid w:val="00A45D57"/>
    <w:rsid w:val="00A46B08"/>
    <w:rsid w:val="00A47860"/>
    <w:rsid w:val="00A47874"/>
    <w:rsid w:val="00A50236"/>
    <w:rsid w:val="00A50830"/>
    <w:rsid w:val="00A50FDA"/>
    <w:rsid w:val="00A51D58"/>
    <w:rsid w:val="00A51D7F"/>
    <w:rsid w:val="00A523F2"/>
    <w:rsid w:val="00A5384D"/>
    <w:rsid w:val="00A561BD"/>
    <w:rsid w:val="00A56B0D"/>
    <w:rsid w:val="00A62230"/>
    <w:rsid w:val="00A64633"/>
    <w:rsid w:val="00A66CBE"/>
    <w:rsid w:val="00A66F00"/>
    <w:rsid w:val="00A6792F"/>
    <w:rsid w:val="00A7216C"/>
    <w:rsid w:val="00A7300D"/>
    <w:rsid w:val="00A7356C"/>
    <w:rsid w:val="00A74563"/>
    <w:rsid w:val="00A7512E"/>
    <w:rsid w:val="00A75802"/>
    <w:rsid w:val="00A77211"/>
    <w:rsid w:val="00A8225A"/>
    <w:rsid w:val="00A82456"/>
    <w:rsid w:val="00A8349A"/>
    <w:rsid w:val="00A85BE1"/>
    <w:rsid w:val="00A869FC"/>
    <w:rsid w:val="00A86C38"/>
    <w:rsid w:val="00A87C8F"/>
    <w:rsid w:val="00A87CFD"/>
    <w:rsid w:val="00A92558"/>
    <w:rsid w:val="00A92CC9"/>
    <w:rsid w:val="00A92E50"/>
    <w:rsid w:val="00A931B6"/>
    <w:rsid w:val="00A93331"/>
    <w:rsid w:val="00A95482"/>
    <w:rsid w:val="00A95BF2"/>
    <w:rsid w:val="00A961DE"/>
    <w:rsid w:val="00A9774A"/>
    <w:rsid w:val="00AA1EC8"/>
    <w:rsid w:val="00AA2CEB"/>
    <w:rsid w:val="00AA37A9"/>
    <w:rsid w:val="00AA4E67"/>
    <w:rsid w:val="00AA5F41"/>
    <w:rsid w:val="00AA7937"/>
    <w:rsid w:val="00AB05BF"/>
    <w:rsid w:val="00AB1A2D"/>
    <w:rsid w:val="00AB23A3"/>
    <w:rsid w:val="00AB2883"/>
    <w:rsid w:val="00AB2E47"/>
    <w:rsid w:val="00AB4BC3"/>
    <w:rsid w:val="00AB5EF4"/>
    <w:rsid w:val="00AB6FCD"/>
    <w:rsid w:val="00AB7912"/>
    <w:rsid w:val="00AB7E09"/>
    <w:rsid w:val="00AC1729"/>
    <w:rsid w:val="00AC1B88"/>
    <w:rsid w:val="00AC2234"/>
    <w:rsid w:val="00AC35DD"/>
    <w:rsid w:val="00AC4B97"/>
    <w:rsid w:val="00AC4ED5"/>
    <w:rsid w:val="00AC6058"/>
    <w:rsid w:val="00AC68BD"/>
    <w:rsid w:val="00AC6CDE"/>
    <w:rsid w:val="00AD1FF8"/>
    <w:rsid w:val="00AD3A42"/>
    <w:rsid w:val="00AD438B"/>
    <w:rsid w:val="00AD62F8"/>
    <w:rsid w:val="00AD6429"/>
    <w:rsid w:val="00AE01DD"/>
    <w:rsid w:val="00AE1578"/>
    <w:rsid w:val="00AE2408"/>
    <w:rsid w:val="00AE4339"/>
    <w:rsid w:val="00AE438C"/>
    <w:rsid w:val="00AE58B4"/>
    <w:rsid w:val="00AE5C16"/>
    <w:rsid w:val="00AE671F"/>
    <w:rsid w:val="00AE7086"/>
    <w:rsid w:val="00AF5752"/>
    <w:rsid w:val="00AF608B"/>
    <w:rsid w:val="00AF6992"/>
    <w:rsid w:val="00AF6D76"/>
    <w:rsid w:val="00AF73BA"/>
    <w:rsid w:val="00B00344"/>
    <w:rsid w:val="00B01605"/>
    <w:rsid w:val="00B020FB"/>
    <w:rsid w:val="00B02A49"/>
    <w:rsid w:val="00B03817"/>
    <w:rsid w:val="00B03D1B"/>
    <w:rsid w:val="00B043DB"/>
    <w:rsid w:val="00B04FD5"/>
    <w:rsid w:val="00B05C01"/>
    <w:rsid w:val="00B060E9"/>
    <w:rsid w:val="00B062BB"/>
    <w:rsid w:val="00B07B8E"/>
    <w:rsid w:val="00B1293D"/>
    <w:rsid w:val="00B129A8"/>
    <w:rsid w:val="00B12D36"/>
    <w:rsid w:val="00B202D6"/>
    <w:rsid w:val="00B22631"/>
    <w:rsid w:val="00B22E7D"/>
    <w:rsid w:val="00B25595"/>
    <w:rsid w:val="00B27863"/>
    <w:rsid w:val="00B27C24"/>
    <w:rsid w:val="00B31803"/>
    <w:rsid w:val="00B32652"/>
    <w:rsid w:val="00B33FE5"/>
    <w:rsid w:val="00B362B1"/>
    <w:rsid w:val="00B3645A"/>
    <w:rsid w:val="00B36CF3"/>
    <w:rsid w:val="00B376B3"/>
    <w:rsid w:val="00B401FF"/>
    <w:rsid w:val="00B41419"/>
    <w:rsid w:val="00B4226E"/>
    <w:rsid w:val="00B438FD"/>
    <w:rsid w:val="00B45A43"/>
    <w:rsid w:val="00B46239"/>
    <w:rsid w:val="00B47314"/>
    <w:rsid w:val="00B47615"/>
    <w:rsid w:val="00B479F3"/>
    <w:rsid w:val="00B504F5"/>
    <w:rsid w:val="00B50969"/>
    <w:rsid w:val="00B54F40"/>
    <w:rsid w:val="00B56A7A"/>
    <w:rsid w:val="00B56B79"/>
    <w:rsid w:val="00B623A0"/>
    <w:rsid w:val="00B671AF"/>
    <w:rsid w:val="00B67274"/>
    <w:rsid w:val="00B67AEE"/>
    <w:rsid w:val="00B67D0B"/>
    <w:rsid w:val="00B72196"/>
    <w:rsid w:val="00B72C8B"/>
    <w:rsid w:val="00B7345B"/>
    <w:rsid w:val="00B73B00"/>
    <w:rsid w:val="00B7423E"/>
    <w:rsid w:val="00B74704"/>
    <w:rsid w:val="00B7580F"/>
    <w:rsid w:val="00B76592"/>
    <w:rsid w:val="00B80C96"/>
    <w:rsid w:val="00B80E6D"/>
    <w:rsid w:val="00B84E34"/>
    <w:rsid w:val="00B85CDD"/>
    <w:rsid w:val="00B86D25"/>
    <w:rsid w:val="00B871AC"/>
    <w:rsid w:val="00B87680"/>
    <w:rsid w:val="00B8783D"/>
    <w:rsid w:val="00B90FE4"/>
    <w:rsid w:val="00B91329"/>
    <w:rsid w:val="00B918C2"/>
    <w:rsid w:val="00B940E7"/>
    <w:rsid w:val="00B9471C"/>
    <w:rsid w:val="00B95F9F"/>
    <w:rsid w:val="00BA029F"/>
    <w:rsid w:val="00BA1195"/>
    <w:rsid w:val="00BA2918"/>
    <w:rsid w:val="00BA3381"/>
    <w:rsid w:val="00BA47E7"/>
    <w:rsid w:val="00BA4983"/>
    <w:rsid w:val="00BA49B7"/>
    <w:rsid w:val="00BA4B8B"/>
    <w:rsid w:val="00BA5D01"/>
    <w:rsid w:val="00BA60B4"/>
    <w:rsid w:val="00BA62B1"/>
    <w:rsid w:val="00BB0A6C"/>
    <w:rsid w:val="00BB1CCB"/>
    <w:rsid w:val="00BB2756"/>
    <w:rsid w:val="00BB3380"/>
    <w:rsid w:val="00BB489F"/>
    <w:rsid w:val="00BB547E"/>
    <w:rsid w:val="00BB6616"/>
    <w:rsid w:val="00BB663B"/>
    <w:rsid w:val="00BC0223"/>
    <w:rsid w:val="00BC22F4"/>
    <w:rsid w:val="00BC2ACF"/>
    <w:rsid w:val="00BC2BE1"/>
    <w:rsid w:val="00BC3542"/>
    <w:rsid w:val="00BC3F85"/>
    <w:rsid w:val="00BC5627"/>
    <w:rsid w:val="00BC5699"/>
    <w:rsid w:val="00BD3382"/>
    <w:rsid w:val="00BD461A"/>
    <w:rsid w:val="00BD635C"/>
    <w:rsid w:val="00BD6B56"/>
    <w:rsid w:val="00BE0B31"/>
    <w:rsid w:val="00BE5409"/>
    <w:rsid w:val="00BE5FC0"/>
    <w:rsid w:val="00BE7403"/>
    <w:rsid w:val="00BF12FC"/>
    <w:rsid w:val="00BF13E2"/>
    <w:rsid w:val="00BF14A8"/>
    <w:rsid w:val="00BF1F59"/>
    <w:rsid w:val="00BF23FD"/>
    <w:rsid w:val="00BF3D68"/>
    <w:rsid w:val="00BF5218"/>
    <w:rsid w:val="00BF7C5E"/>
    <w:rsid w:val="00C00757"/>
    <w:rsid w:val="00C008D2"/>
    <w:rsid w:val="00C00CE9"/>
    <w:rsid w:val="00C01032"/>
    <w:rsid w:val="00C0195B"/>
    <w:rsid w:val="00C01F8C"/>
    <w:rsid w:val="00C0393E"/>
    <w:rsid w:val="00C043A6"/>
    <w:rsid w:val="00C0456D"/>
    <w:rsid w:val="00C0512E"/>
    <w:rsid w:val="00C052CE"/>
    <w:rsid w:val="00C057F1"/>
    <w:rsid w:val="00C06098"/>
    <w:rsid w:val="00C06786"/>
    <w:rsid w:val="00C06CE4"/>
    <w:rsid w:val="00C10997"/>
    <w:rsid w:val="00C10C4C"/>
    <w:rsid w:val="00C11009"/>
    <w:rsid w:val="00C11134"/>
    <w:rsid w:val="00C11D7B"/>
    <w:rsid w:val="00C123AD"/>
    <w:rsid w:val="00C13469"/>
    <w:rsid w:val="00C13DFC"/>
    <w:rsid w:val="00C140CE"/>
    <w:rsid w:val="00C1453C"/>
    <w:rsid w:val="00C15F4F"/>
    <w:rsid w:val="00C16D71"/>
    <w:rsid w:val="00C17FF3"/>
    <w:rsid w:val="00C210B2"/>
    <w:rsid w:val="00C213FF"/>
    <w:rsid w:val="00C21D57"/>
    <w:rsid w:val="00C22940"/>
    <w:rsid w:val="00C22B32"/>
    <w:rsid w:val="00C23011"/>
    <w:rsid w:val="00C230F9"/>
    <w:rsid w:val="00C23D88"/>
    <w:rsid w:val="00C24D9A"/>
    <w:rsid w:val="00C312A7"/>
    <w:rsid w:val="00C328F5"/>
    <w:rsid w:val="00C32C4C"/>
    <w:rsid w:val="00C34231"/>
    <w:rsid w:val="00C34F55"/>
    <w:rsid w:val="00C35954"/>
    <w:rsid w:val="00C37B28"/>
    <w:rsid w:val="00C37FBC"/>
    <w:rsid w:val="00C4004D"/>
    <w:rsid w:val="00C403E5"/>
    <w:rsid w:val="00C41084"/>
    <w:rsid w:val="00C410BB"/>
    <w:rsid w:val="00C42F63"/>
    <w:rsid w:val="00C434E3"/>
    <w:rsid w:val="00C43CD5"/>
    <w:rsid w:val="00C452C8"/>
    <w:rsid w:val="00C45543"/>
    <w:rsid w:val="00C45782"/>
    <w:rsid w:val="00C50F87"/>
    <w:rsid w:val="00C513E0"/>
    <w:rsid w:val="00C51B12"/>
    <w:rsid w:val="00C52201"/>
    <w:rsid w:val="00C5255C"/>
    <w:rsid w:val="00C53D37"/>
    <w:rsid w:val="00C55102"/>
    <w:rsid w:val="00C57CC0"/>
    <w:rsid w:val="00C60484"/>
    <w:rsid w:val="00C6086E"/>
    <w:rsid w:val="00C60F3D"/>
    <w:rsid w:val="00C6115F"/>
    <w:rsid w:val="00C612E1"/>
    <w:rsid w:val="00C621CF"/>
    <w:rsid w:val="00C63FB0"/>
    <w:rsid w:val="00C64F7F"/>
    <w:rsid w:val="00C65EA8"/>
    <w:rsid w:val="00C67E0A"/>
    <w:rsid w:val="00C72F73"/>
    <w:rsid w:val="00C74FD6"/>
    <w:rsid w:val="00C751DC"/>
    <w:rsid w:val="00C7638F"/>
    <w:rsid w:val="00C77CC5"/>
    <w:rsid w:val="00C800A4"/>
    <w:rsid w:val="00C80DB7"/>
    <w:rsid w:val="00C835B0"/>
    <w:rsid w:val="00C844C8"/>
    <w:rsid w:val="00C8564E"/>
    <w:rsid w:val="00C85DC8"/>
    <w:rsid w:val="00C867DF"/>
    <w:rsid w:val="00C8688C"/>
    <w:rsid w:val="00C91B64"/>
    <w:rsid w:val="00C92863"/>
    <w:rsid w:val="00C92D0D"/>
    <w:rsid w:val="00C96A4A"/>
    <w:rsid w:val="00C96E36"/>
    <w:rsid w:val="00C97D98"/>
    <w:rsid w:val="00C97F28"/>
    <w:rsid w:val="00CA2788"/>
    <w:rsid w:val="00CA4109"/>
    <w:rsid w:val="00CA4B96"/>
    <w:rsid w:val="00CA679A"/>
    <w:rsid w:val="00CA6AE9"/>
    <w:rsid w:val="00CA74DB"/>
    <w:rsid w:val="00CB05D2"/>
    <w:rsid w:val="00CB06EE"/>
    <w:rsid w:val="00CB15BC"/>
    <w:rsid w:val="00CB1B6C"/>
    <w:rsid w:val="00CB256B"/>
    <w:rsid w:val="00CB28B7"/>
    <w:rsid w:val="00CB2B54"/>
    <w:rsid w:val="00CB3048"/>
    <w:rsid w:val="00CB3106"/>
    <w:rsid w:val="00CB34B4"/>
    <w:rsid w:val="00CB38DC"/>
    <w:rsid w:val="00CB3DB7"/>
    <w:rsid w:val="00CB51ED"/>
    <w:rsid w:val="00CB596F"/>
    <w:rsid w:val="00CB5C25"/>
    <w:rsid w:val="00CB5FE5"/>
    <w:rsid w:val="00CB6167"/>
    <w:rsid w:val="00CB64AC"/>
    <w:rsid w:val="00CB6865"/>
    <w:rsid w:val="00CB76AA"/>
    <w:rsid w:val="00CC0BF4"/>
    <w:rsid w:val="00CC0FA2"/>
    <w:rsid w:val="00CC10E5"/>
    <w:rsid w:val="00CC14E8"/>
    <w:rsid w:val="00CC187C"/>
    <w:rsid w:val="00CC5036"/>
    <w:rsid w:val="00CD04BA"/>
    <w:rsid w:val="00CD2357"/>
    <w:rsid w:val="00CD24D9"/>
    <w:rsid w:val="00CD44E0"/>
    <w:rsid w:val="00CD45C3"/>
    <w:rsid w:val="00CD670F"/>
    <w:rsid w:val="00CD7816"/>
    <w:rsid w:val="00CE05C4"/>
    <w:rsid w:val="00CE1678"/>
    <w:rsid w:val="00CE4D4C"/>
    <w:rsid w:val="00CE558D"/>
    <w:rsid w:val="00CE570C"/>
    <w:rsid w:val="00CE66E8"/>
    <w:rsid w:val="00CE7AD1"/>
    <w:rsid w:val="00CE7E41"/>
    <w:rsid w:val="00CF01DF"/>
    <w:rsid w:val="00CF23C5"/>
    <w:rsid w:val="00CF39F9"/>
    <w:rsid w:val="00CF62D7"/>
    <w:rsid w:val="00CF6834"/>
    <w:rsid w:val="00D02011"/>
    <w:rsid w:val="00D02B1E"/>
    <w:rsid w:val="00D02DF2"/>
    <w:rsid w:val="00D0537B"/>
    <w:rsid w:val="00D053FA"/>
    <w:rsid w:val="00D06826"/>
    <w:rsid w:val="00D069AD"/>
    <w:rsid w:val="00D11F0C"/>
    <w:rsid w:val="00D14433"/>
    <w:rsid w:val="00D14612"/>
    <w:rsid w:val="00D15AE3"/>
    <w:rsid w:val="00D161EE"/>
    <w:rsid w:val="00D168EC"/>
    <w:rsid w:val="00D20D96"/>
    <w:rsid w:val="00D218AC"/>
    <w:rsid w:val="00D21D7B"/>
    <w:rsid w:val="00D224D0"/>
    <w:rsid w:val="00D22AFD"/>
    <w:rsid w:val="00D236BC"/>
    <w:rsid w:val="00D26194"/>
    <w:rsid w:val="00D30162"/>
    <w:rsid w:val="00D31403"/>
    <w:rsid w:val="00D346F1"/>
    <w:rsid w:val="00D411AF"/>
    <w:rsid w:val="00D42B01"/>
    <w:rsid w:val="00D44226"/>
    <w:rsid w:val="00D45048"/>
    <w:rsid w:val="00D45B78"/>
    <w:rsid w:val="00D478B6"/>
    <w:rsid w:val="00D50ECE"/>
    <w:rsid w:val="00D51861"/>
    <w:rsid w:val="00D51C4D"/>
    <w:rsid w:val="00D5208F"/>
    <w:rsid w:val="00D52DED"/>
    <w:rsid w:val="00D53F21"/>
    <w:rsid w:val="00D5458D"/>
    <w:rsid w:val="00D55767"/>
    <w:rsid w:val="00D56981"/>
    <w:rsid w:val="00D6115D"/>
    <w:rsid w:val="00D624EC"/>
    <w:rsid w:val="00D62F65"/>
    <w:rsid w:val="00D63563"/>
    <w:rsid w:val="00D63F1F"/>
    <w:rsid w:val="00D655F6"/>
    <w:rsid w:val="00D65A71"/>
    <w:rsid w:val="00D665A5"/>
    <w:rsid w:val="00D67E20"/>
    <w:rsid w:val="00D752BD"/>
    <w:rsid w:val="00D75B09"/>
    <w:rsid w:val="00D764E3"/>
    <w:rsid w:val="00D7736C"/>
    <w:rsid w:val="00D7767D"/>
    <w:rsid w:val="00D77F24"/>
    <w:rsid w:val="00D80770"/>
    <w:rsid w:val="00D81044"/>
    <w:rsid w:val="00D818FE"/>
    <w:rsid w:val="00D81BAA"/>
    <w:rsid w:val="00D82596"/>
    <w:rsid w:val="00D845FE"/>
    <w:rsid w:val="00D86C8D"/>
    <w:rsid w:val="00D87313"/>
    <w:rsid w:val="00D8771D"/>
    <w:rsid w:val="00D87CC5"/>
    <w:rsid w:val="00D92217"/>
    <w:rsid w:val="00D92F55"/>
    <w:rsid w:val="00D9349F"/>
    <w:rsid w:val="00D934E1"/>
    <w:rsid w:val="00D93DC4"/>
    <w:rsid w:val="00D94720"/>
    <w:rsid w:val="00D958B2"/>
    <w:rsid w:val="00D96915"/>
    <w:rsid w:val="00D970B1"/>
    <w:rsid w:val="00D9710C"/>
    <w:rsid w:val="00DA08FD"/>
    <w:rsid w:val="00DA0CA2"/>
    <w:rsid w:val="00DA2445"/>
    <w:rsid w:val="00DA28B0"/>
    <w:rsid w:val="00DA2C2F"/>
    <w:rsid w:val="00DA2C7E"/>
    <w:rsid w:val="00DA37A1"/>
    <w:rsid w:val="00DA41E4"/>
    <w:rsid w:val="00DA5C8F"/>
    <w:rsid w:val="00DA76E9"/>
    <w:rsid w:val="00DB402A"/>
    <w:rsid w:val="00DB485A"/>
    <w:rsid w:val="00DB5391"/>
    <w:rsid w:val="00DB562E"/>
    <w:rsid w:val="00DB6CE0"/>
    <w:rsid w:val="00DB783D"/>
    <w:rsid w:val="00DB7F7A"/>
    <w:rsid w:val="00DC0B56"/>
    <w:rsid w:val="00DC1404"/>
    <w:rsid w:val="00DC1D11"/>
    <w:rsid w:val="00DC47D8"/>
    <w:rsid w:val="00DC65D0"/>
    <w:rsid w:val="00DC7704"/>
    <w:rsid w:val="00DD0852"/>
    <w:rsid w:val="00DD180A"/>
    <w:rsid w:val="00DD19BF"/>
    <w:rsid w:val="00DD2A5C"/>
    <w:rsid w:val="00DD33B6"/>
    <w:rsid w:val="00DD4F19"/>
    <w:rsid w:val="00DD4FC1"/>
    <w:rsid w:val="00DD6805"/>
    <w:rsid w:val="00DD7D74"/>
    <w:rsid w:val="00DE2C2C"/>
    <w:rsid w:val="00DE34E9"/>
    <w:rsid w:val="00DE559D"/>
    <w:rsid w:val="00DE6054"/>
    <w:rsid w:val="00DE654A"/>
    <w:rsid w:val="00DE751E"/>
    <w:rsid w:val="00DE766F"/>
    <w:rsid w:val="00DE7B5D"/>
    <w:rsid w:val="00DF0A9E"/>
    <w:rsid w:val="00DF1193"/>
    <w:rsid w:val="00DF5851"/>
    <w:rsid w:val="00DF7721"/>
    <w:rsid w:val="00E0073B"/>
    <w:rsid w:val="00E009CA"/>
    <w:rsid w:val="00E00BA8"/>
    <w:rsid w:val="00E01318"/>
    <w:rsid w:val="00E01F96"/>
    <w:rsid w:val="00E01F9B"/>
    <w:rsid w:val="00E026DD"/>
    <w:rsid w:val="00E02C05"/>
    <w:rsid w:val="00E02C93"/>
    <w:rsid w:val="00E03201"/>
    <w:rsid w:val="00E0427E"/>
    <w:rsid w:val="00E05370"/>
    <w:rsid w:val="00E07091"/>
    <w:rsid w:val="00E074BA"/>
    <w:rsid w:val="00E07B67"/>
    <w:rsid w:val="00E1078B"/>
    <w:rsid w:val="00E124AD"/>
    <w:rsid w:val="00E13A91"/>
    <w:rsid w:val="00E14710"/>
    <w:rsid w:val="00E149F2"/>
    <w:rsid w:val="00E176C6"/>
    <w:rsid w:val="00E20143"/>
    <w:rsid w:val="00E205D0"/>
    <w:rsid w:val="00E22406"/>
    <w:rsid w:val="00E233E7"/>
    <w:rsid w:val="00E26D93"/>
    <w:rsid w:val="00E27071"/>
    <w:rsid w:val="00E30AB2"/>
    <w:rsid w:val="00E31505"/>
    <w:rsid w:val="00E319FE"/>
    <w:rsid w:val="00E31E23"/>
    <w:rsid w:val="00E3376A"/>
    <w:rsid w:val="00E34B52"/>
    <w:rsid w:val="00E36436"/>
    <w:rsid w:val="00E40348"/>
    <w:rsid w:val="00E41120"/>
    <w:rsid w:val="00E46451"/>
    <w:rsid w:val="00E50097"/>
    <w:rsid w:val="00E50EBC"/>
    <w:rsid w:val="00E51396"/>
    <w:rsid w:val="00E52318"/>
    <w:rsid w:val="00E53CE7"/>
    <w:rsid w:val="00E55DB4"/>
    <w:rsid w:val="00E56B86"/>
    <w:rsid w:val="00E56FE5"/>
    <w:rsid w:val="00E62519"/>
    <w:rsid w:val="00E6592C"/>
    <w:rsid w:val="00E65A49"/>
    <w:rsid w:val="00E65EF2"/>
    <w:rsid w:val="00E6615C"/>
    <w:rsid w:val="00E66DD9"/>
    <w:rsid w:val="00E67F7D"/>
    <w:rsid w:val="00E67FF8"/>
    <w:rsid w:val="00E7090C"/>
    <w:rsid w:val="00E71C48"/>
    <w:rsid w:val="00E73E9E"/>
    <w:rsid w:val="00E748D7"/>
    <w:rsid w:val="00E74E95"/>
    <w:rsid w:val="00E755E4"/>
    <w:rsid w:val="00E76A46"/>
    <w:rsid w:val="00E83343"/>
    <w:rsid w:val="00E8482D"/>
    <w:rsid w:val="00E84FD8"/>
    <w:rsid w:val="00E85B5F"/>
    <w:rsid w:val="00E86227"/>
    <w:rsid w:val="00E8775C"/>
    <w:rsid w:val="00E904A5"/>
    <w:rsid w:val="00E91C72"/>
    <w:rsid w:val="00E92101"/>
    <w:rsid w:val="00E92513"/>
    <w:rsid w:val="00E933A8"/>
    <w:rsid w:val="00E93686"/>
    <w:rsid w:val="00E93B79"/>
    <w:rsid w:val="00E9482A"/>
    <w:rsid w:val="00E96CCD"/>
    <w:rsid w:val="00EA0B6E"/>
    <w:rsid w:val="00EA1845"/>
    <w:rsid w:val="00EA4DE2"/>
    <w:rsid w:val="00EA639D"/>
    <w:rsid w:val="00EA7245"/>
    <w:rsid w:val="00EA7C7E"/>
    <w:rsid w:val="00EB01FF"/>
    <w:rsid w:val="00EB14EC"/>
    <w:rsid w:val="00EB16DA"/>
    <w:rsid w:val="00EB2E27"/>
    <w:rsid w:val="00EB3453"/>
    <w:rsid w:val="00EB49FE"/>
    <w:rsid w:val="00EB6945"/>
    <w:rsid w:val="00EB72E7"/>
    <w:rsid w:val="00EB73F7"/>
    <w:rsid w:val="00EB7515"/>
    <w:rsid w:val="00EC07A0"/>
    <w:rsid w:val="00EC09C5"/>
    <w:rsid w:val="00EC119A"/>
    <w:rsid w:val="00EC28C8"/>
    <w:rsid w:val="00EC5DF8"/>
    <w:rsid w:val="00EC721B"/>
    <w:rsid w:val="00EC7263"/>
    <w:rsid w:val="00EC75ED"/>
    <w:rsid w:val="00EC7C84"/>
    <w:rsid w:val="00EC7FB2"/>
    <w:rsid w:val="00ED100A"/>
    <w:rsid w:val="00ED2A6B"/>
    <w:rsid w:val="00EE0D5F"/>
    <w:rsid w:val="00EE4431"/>
    <w:rsid w:val="00EE641D"/>
    <w:rsid w:val="00EE714F"/>
    <w:rsid w:val="00EE7AF6"/>
    <w:rsid w:val="00EF0C88"/>
    <w:rsid w:val="00EF334E"/>
    <w:rsid w:val="00EF3E5B"/>
    <w:rsid w:val="00EF6B6A"/>
    <w:rsid w:val="00F017E7"/>
    <w:rsid w:val="00F01A03"/>
    <w:rsid w:val="00F05C33"/>
    <w:rsid w:val="00F07448"/>
    <w:rsid w:val="00F10E34"/>
    <w:rsid w:val="00F1180C"/>
    <w:rsid w:val="00F12517"/>
    <w:rsid w:val="00F13A2A"/>
    <w:rsid w:val="00F14EAF"/>
    <w:rsid w:val="00F216F6"/>
    <w:rsid w:val="00F229D5"/>
    <w:rsid w:val="00F23786"/>
    <w:rsid w:val="00F2396E"/>
    <w:rsid w:val="00F23AD0"/>
    <w:rsid w:val="00F23CF5"/>
    <w:rsid w:val="00F2667D"/>
    <w:rsid w:val="00F2770F"/>
    <w:rsid w:val="00F30562"/>
    <w:rsid w:val="00F30E92"/>
    <w:rsid w:val="00F31879"/>
    <w:rsid w:val="00F339F9"/>
    <w:rsid w:val="00F364AF"/>
    <w:rsid w:val="00F41B1D"/>
    <w:rsid w:val="00F42052"/>
    <w:rsid w:val="00F42EB9"/>
    <w:rsid w:val="00F44A5F"/>
    <w:rsid w:val="00F46EFE"/>
    <w:rsid w:val="00F52D7F"/>
    <w:rsid w:val="00F532EE"/>
    <w:rsid w:val="00F5594D"/>
    <w:rsid w:val="00F55A93"/>
    <w:rsid w:val="00F567A6"/>
    <w:rsid w:val="00F567EB"/>
    <w:rsid w:val="00F648B0"/>
    <w:rsid w:val="00F65E1C"/>
    <w:rsid w:val="00F72493"/>
    <w:rsid w:val="00F73DB1"/>
    <w:rsid w:val="00F802A0"/>
    <w:rsid w:val="00F81CE8"/>
    <w:rsid w:val="00F82655"/>
    <w:rsid w:val="00F85304"/>
    <w:rsid w:val="00F86142"/>
    <w:rsid w:val="00F918B3"/>
    <w:rsid w:val="00F91A81"/>
    <w:rsid w:val="00F9212C"/>
    <w:rsid w:val="00F933CA"/>
    <w:rsid w:val="00F93F1E"/>
    <w:rsid w:val="00F96CBF"/>
    <w:rsid w:val="00F96DE4"/>
    <w:rsid w:val="00F973BC"/>
    <w:rsid w:val="00F97458"/>
    <w:rsid w:val="00F9777D"/>
    <w:rsid w:val="00F97D3C"/>
    <w:rsid w:val="00FA026D"/>
    <w:rsid w:val="00FA1482"/>
    <w:rsid w:val="00FA229B"/>
    <w:rsid w:val="00FA313D"/>
    <w:rsid w:val="00FA32AC"/>
    <w:rsid w:val="00FA3993"/>
    <w:rsid w:val="00FA4469"/>
    <w:rsid w:val="00FA47C5"/>
    <w:rsid w:val="00FA78A7"/>
    <w:rsid w:val="00FA7B8D"/>
    <w:rsid w:val="00FB073F"/>
    <w:rsid w:val="00FB0DCB"/>
    <w:rsid w:val="00FB32F1"/>
    <w:rsid w:val="00FB663A"/>
    <w:rsid w:val="00FB6B38"/>
    <w:rsid w:val="00FB7136"/>
    <w:rsid w:val="00FC00DC"/>
    <w:rsid w:val="00FC0109"/>
    <w:rsid w:val="00FC09CF"/>
    <w:rsid w:val="00FC0C78"/>
    <w:rsid w:val="00FC2355"/>
    <w:rsid w:val="00FC3366"/>
    <w:rsid w:val="00FC4CFF"/>
    <w:rsid w:val="00FC71FC"/>
    <w:rsid w:val="00FD0CB9"/>
    <w:rsid w:val="00FD3E78"/>
    <w:rsid w:val="00FD4D8F"/>
    <w:rsid w:val="00FD7F22"/>
    <w:rsid w:val="00FE2DF5"/>
    <w:rsid w:val="00FE3D7A"/>
    <w:rsid w:val="00FE4155"/>
    <w:rsid w:val="00FE53C0"/>
    <w:rsid w:val="00FF0417"/>
    <w:rsid w:val="00FF4F18"/>
    <w:rsid w:val="00FF5307"/>
    <w:rsid w:val="00FF5A52"/>
    <w:rsid w:val="00FF6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4:docId w14:val="40520199"/>
  <w15:docId w15:val="{473C522F-62A8-4098-80FD-1317F620B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5E9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52D7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52D7F"/>
  </w:style>
  <w:style w:type="paragraph" w:styleId="a5">
    <w:name w:val="footer"/>
    <w:basedOn w:val="a"/>
    <w:link w:val="a6"/>
    <w:uiPriority w:val="99"/>
    <w:unhideWhenUsed/>
    <w:rsid w:val="00F52D7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52D7F"/>
  </w:style>
  <w:style w:type="paragraph" w:styleId="a7">
    <w:name w:val="Balloon Text"/>
    <w:basedOn w:val="a"/>
    <w:link w:val="a8"/>
    <w:uiPriority w:val="99"/>
    <w:semiHidden/>
    <w:unhideWhenUsed/>
    <w:rsid w:val="002B5826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2B5826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0451C3"/>
    <w:pPr>
      <w:ind w:leftChars="400" w:left="840"/>
    </w:pPr>
  </w:style>
  <w:style w:type="character" w:styleId="aa">
    <w:name w:val="annotation reference"/>
    <w:basedOn w:val="a0"/>
    <w:uiPriority w:val="99"/>
    <w:semiHidden/>
    <w:unhideWhenUsed/>
    <w:rsid w:val="00B46239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443FB9"/>
    <w:rPr>
      <w:rFonts w:ascii="Times New Roman" w:hAnsi="Times New Roman"/>
      <w:sz w:val="20"/>
      <w:szCs w:val="20"/>
    </w:rPr>
  </w:style>
  <w:style w:type="character" w:customStyle="1" w:styleId="ac">
    <w:name w:val="コメント文字列 (文字)"/>
    <w:basedOn w:val="a0"/>
    <w:link w:val="ab"/>
    <w:uiPriority w:val="99"/>
    <w:semiHidden/>
    <w:rsid w:val="00425E90"/>
    <w:rPr>
      <w:rFonts w:ascii="Times New Roman" w:hAnsi="Times New Roman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43FB9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B46239"/>
    <w:rPr>
      <w:rFonts w:ascii="Times New Roman" w:hAnsi="Times New Roman"/>
      <w:b/>
      <w:bCs/>
      <w:sz w:val="20"/>
      <w:szCs w:val="20"/>
    </w:rPr>
  </w:style>
  <w:style w:type="paragraph" w:styleId="af">
    <w:name w:val="Revision"/>
    <w:hidden/>
    <w:uiPriority w:val="99"/>
    <w:semiHidden/>
    <w:rsid w:val="00E31E23"/>
  </w:style>
  <w:style w:type="character" w:styleId="af0">
    <w:name w:val="line number"/>
    <w:basedOn w:val="a0"/>
    <w:uiPriority w:val="99"/>
    <w:semiHidden/>
    <w:unhideWhenUsed/>
    <w:rsid w:val="00E026DD"/>
  </w:style>
  <w:style w:type="character" w:styleId="af1">
    <w:name w:val="Hyperlink"/>
    <w:basedOn w:val="a0"/>
    <w:uiPriority w:val="99"/>
    <w:unhideWhenUsed/>
    <w:rsid w:val="00DC1404"/>
    <w:rPr>
      <w:color w:val="0563C1" w:themeColor="hyperlink"/>
      <w:u w:val="single"/>
    </w:rPr>
  </w:style>
  <w:style w:type="character" w:styleId="af2">
    <w:name w:val="FollowedHyperlink"/>
    <w:basedOn w:val="a0"/>
    <w:uiPriority w:val="99"/>
    <w:semiHidden/>
    <w:unhideWhenUsed/>
    <w:rsid w:val="008115C9"/>
    <w:rPr>
      <w:color w:val="954F72" w:themeColor="followedHyperlink"/>
      <w:u w:val="single"/>
    </w:rPr>
  </w:style>
  <w:style w:type="table" w:styleId="af3">
    <w:name w:val="Table Grid"/>
    <w:basedOn w:val="a1"/>
    <w:uiPriority w:val="39"/>
    <w:rsid w:val="00844D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No Spacing"/>
    <w:uiPriority w:val="1"/>
    <w:qFormat/>
    <w:rsid w:val="00CF62D7"/>
    <w:pPr>
      <w:widowControl w:val="0"/>
      <w:jc w:val="both"/>
    </w:pPr>
  </w:style>
  <w:style w:type="table" w:customStyle="1" w:styleId="4-31">
    <w:name w:val="一覧 (表) 4 - アクセント 31"/>
    <w:basedOn w:val="a1"/>
    <w:uiPriority w:val="49"/>
    <w:rsid w:val="00CF62D7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4-32">
    <w:name w:val="一覧 (表) 4 - アクセント 32"/>
    <w:basedOn w:val="a1"/>
    <w:uiPriority w:val="49"/>
    <w:rsid w:val="00055783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1">
    <w:name w:val="Grid Table 1 Light"/>
    <w:basedOn w:val="a1"/>
    <w:uiPriority w:val="46"/>
    <w:rsid w:val="0048089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5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4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7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6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9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5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8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8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2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80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978FDC-C8BE-43C1-96C4-3E249DEFC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1</Words>
  <Characters>224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gawa Hiromi</dc:creator>
  <cp:lastModifiedBy>Segawa Hiromi</cp:lastModifiedBy>
  <cp:revision>5</cp:revision>
  <dcterms:created xsi:type="dcterms:W3CDTF">2021-08-10T10:50:00Z</dcterms:created>
  <dcterms:modified xsi:type="dcterms:W3CDTF">2021-08-20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6mnWWSrEvjyL</vt:lpwstr>
  </property>
</Properties>
</file>